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B5E336" w14:textId="2AEF57A6" w:rsidR="000C40AC" w:rsidRPr="00B95072" w:rsidRDefault="00B95072" w:rsidP="00B95072">
      <w:pPr>
        <w:spacing w:before="120" w:after="120" w:line="360" w:lineRule="auto"/>
        <w:rPr>
          <w:b/>
          <w:color w:val="auto"/>
          <w:szCs w:val="24"/>
        </w:rPr>
      </w:pPr>
      <w:bookmarkStart w:id="0" w:name="_GoBack"/>
      <w:bookmarkEnd w:id="0"/>
      <w:r>
        <w:rPr>
          <w:b/>
          <w:color w:val="auto"/>
          <w:szCs w:val="24"/>
        </w:rPr>
        <w:tab/>
      </w:r>
      <w:r>
        <w:rPr>
          <w:b/>
          <w:color w:val="auto"/>
          <w:szCs w:val="24"/>
        </w:rPr>
        <w:tab/>
      </w:r>
      <w:r>
        <w:rPr>
          <w:b/>
          <w:color w:val="auto"/>
          <w:szCs w:val="24"/>
        </w:rPr>
        <w:tab/>
      </w:r>
      <w:r>
        <w:rPr>
          <w:b/>
          <w:color w:val="auto"/>
          <w:szCs w:val="24"/>
        </w:rPr>
        <w:tab/>
      </w:r>
    </w:p>
    <w:p w14:paraId="2EDA95CA" w14:textId="7DB5819E" w:rsidR="00D32302" w:rsidRPr="00A04580" w:rsidRDefault="0040427A" w:rsidP="00D32302">
      <w:pPr>
        <w:rPr>
          <w:color w:val="auto"/>
        </w:rPr>
      </w:pPr>
      <w:r w:rsidRPr="00A04580">
        <w:rPr>
          <w:noProof/>
          <w:color w:val="auto"/>
        </w:rPr>
        <w:drawing>
          <wp:inline distT="0" distB="0" distL="0" distR="0" wp14:anchorId="2AE90AD5" wp14:editId="5E6C5995">
            <wp:extent cx="5676900" cy="8010525"/>
            <wp:effectExtent l="0" t="0" r="0" b="9525"/>
            <wp:docPr id="14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22" r="4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801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133F0" w14:textId="48862C3D" w:rsidR="00B80CB8" w:rsidRPr="00A04580" w:rsidRDefault="0040427A" w:rsidP="00DC32F1">
      <w:pPr>
        <w:spacing w:before="120" w:after="120" w:line="360" w:lineRule="auto"/>
        <w:rPr>
          <w:b/>
          <w:color w:val="auto"/>
          <w:szCs w:val="24"/>
        </w:rPr>
      </w:pPr>
      <w:r w:rsidRPr="00A04580">
        <w:rPr>
          <w:b/>
          <w:noProof/>
          <w:color w:val="auto"/>
          <w:szCs w:val="24"/>
        </w:rPr>
        <w:lastRenderedPageBreak/>
        <w:drawing>
          <wp:inline distT="0" distB="0" distL="0" distR="0" wp14:anchorId="495169EA" wp14:editId="2C5B6032">
            <wp:extent cx="5581650" cy="7229475"/>
            <wp:effectExtent l="0" t="0" r="0" b="9525"/>
            <wp:docPr id="1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722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223197" w14:textId="77777777" w:rsidR="00B80CB8" w:rsidRPr="00A04580" w:rsidRDefault="00B80CB8" w:rsidP="00DC32F1">
      <w:pPr>
        <w:spacing w:before="120" w:after="120" w:line="360" w:lineRule="auto"/>
        <w:rPr>
          <w:b/>
          <w:color w:val="auto"/>
          <w:szCs w:val="24"/>
        </w:rPr>
      </w:pPr>
    </w:p>
    <w:p w14:paraId="41D5388F" w14:textId="77777777" w:rsidR="00B80CB8" w:rsidRPr="00A04580" w:rsidRDefault="00B80CB8" w:rsidP="00DC32F1">
      <w:pPr>
        <w:spacing w:before="120" w:after="120" w:line="360" w:lineRule="auto"/>
        <w:rPr>
          <w:b/>
          <w:color w:val="auto"/>
          <w:szCs w:val="24"/>
        </w:rPr>
      </w:pPr>
    </w:p>
    <w:p w14:paraId="2BE7A376" w14:textId="77777777" w:rsidR="00B80CB8" w:rsidRPr="00A04580" w:rsidRDefault="00B80CB8" w:rsidP="00DC32F1">
      <w:pPr>
        <w:spacing w:before="120" w:after="120" w:line="360" w:lineRule="auto"/>
        <w:rPr>
          <w:b/>
          <w:color w:val="auto"/>
          <w:szCs w:val="24"/>
        </w:rPr>
      </w:pPr>
    </w:p>
    <w:p w14:paraId="7076B3B7" w14:textId="78578537" w:rsidR="00B80CB8" w:rsidRPr="00A04580" w:rsidRDefault="0040427A" w:rsidP="00DC32F1">
      <w:pPr>
        <w:spacing w:before="120" w:after="120" w:line="360" w:lineRule="auto"/>
        <w:rPr>
          <w:b/>
          <w:color w:val="auto"/>
          <w:szCs w:val="24"/>
        </w:rPr>
      </w:pPr>
      <w:r w:rsidRPr="00A04580">
        <w:rPr>
          <w:b/>
          <w:noProof/>
          <w:color w:val="auto"/>
          <w:szCs w:val="24"/>
        </w:rPr>
        <w:lastRenderedPageBreak/>
        <w:drawing>
          <wp:inline distT="0" distB="0" distL="0" distR="0" wp14:anchorId="53591C5C" wp14:editId="01641A74">
            <wp:extent cx="5391150" cy="6981825"/>
            <wp:effectExtent l="0" t="0" r="0" b="9525"/>
            <wp:docPr id="9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698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D9691F" w14:textId="35006BBA" w:rsidR="00ED4ED3" w:rsidRDefault="00ED4ED3">
      <w:pPr>
        <w:spacing w:after="0" w:line="240" w:lineRule="auto"/>
        <w:ind w:left="0" w:right="0" w:firstLine="0"/>
        <w:jc w:val="left"/>
        <w:rPr>
          <w:b/>
          <w:color w:val="auto"/>
          <w:szCs w:val="24"/>
        </w:rPr>
      </w:pPr>
    </w:p>
    <w:sectPr w:rsidR="00ED4ED3" w:rsidSect="006076C3">
      <w:headerReference w:type="even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701" w:right="1701" w:bottom="1701" w:left="1701" w:header="480" w:footer="480" w:gutter="0"/>
      <w:pgNumType w:start="1" w:chapStyle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BCD51C" w14:textId="77777777" w:rsidR="00DA0CDE" w:rsidRDefault="00DA0CDE">
      <w:pPr>
        <w:spacing w:after="0" w:line="240" w:lineRule="auto"/>
      </w:pPr>
      <w:r>
        <w:separator/>
      </w:r>
    </w:p>
  </w:endnote>
  <w:endnote w:type="continuationSeparator" w:id="0">
    <w:p w14:paraId="4633C817" w14:textId="77777777" w:rsidR="00DA0CDE" w:rsidRDefault="00DA0C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NewRoman,Bold">
    <w:altName w:val="Yu Gothic UI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880151472"/>
      <w:docPartObj>
        <w:docPartGallery w:val="Page Numbers (Bottom of Page)"/>
        <w:docPartUnique/>
      </w:docPartObj>
    </w:sdtPr>
    <w:sdtEndPr/>
    <w:sdtContent>
      <w:p w14:paraId="5E20CCAB" w14:textId="1A7FE873" w:rsidR="006076C3" w:rsidRPr="006076C3" w:rsidRDefault="006076C3">
        <w:pPr>
          <w:pStyle w:val="AltBilgi"/>
          <w:jc w:val="center"/>
          <w:rPr>
            <w:sz w:val="20"/>
            <w:szCs w:val="20"/>
          </w:rPr>
        </w:pPr>
        <w:r w:rsidRPr="006076C3">
          <w:rPr>
            <w:sz w:val="20"/>
            <w:szCs w:val="20"/>
          </w:rPr>
          <w:fldChar w:fldCharType="begin"/>
        </w:r>
        <w:r w:rsidRPr="006076C3">
          <w:rPr>
            <w:sz w:val="20"/>
            <w:szCs w:val="20"/>
          </w:rPr>
          <w:instrText>PAGE   \* MERGEFORMAT</w:instrText>
        </w:r>
        <w:r w:rsidRPr="006076C3">
          <w:rPr>
            <w:sz w:val="20"/>
            <w:szCs w:val="20"/>
          </w:rPr>
          <w:fldChar w:fldCharType="separate"/>
        </w:r>
        <w:r w:rsidR="00A941C1">
          <w:rPr>
            <w:noProof/>
            <w:sz w:val="20"/>
            <w:szCs w:val="20"/>
          </w:rPr>
          <w:t>2</w:t>
        </w:r>
        <w:r w:rsidRPr="006076C3">
          <w:rPr>
            <w:sz w:val="20"/>
            <w:szCs w:val="20"/>
          </w:rPr>
          <w:fldChar w:fldCharType="end"/>
        </w:r>
      </w:p>
    </w:sdtContent>
  </w:sdt>
  <w:p w14:paraId="2B58A2A0" w14:textId="77777777" w:rsidR="003411DA" w:rsidRPr="006076C3" w:rsidRDefault="003411DA" w:rsidP="00942B7F">
    <w:pPr>
      <w:pStyle w:val="Altbilgi1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333344546"/>
      <w:docPartObj>
        <w:docPartGallery w:val="Page Numbers (Bottom of Page)"/>
        <w:docPartUnique/>
      </w:docPartObj>
    </w:sdtPr>
    <w:sdtEndPr/>
    <w:sdtContent>
      <w:p w14:paraId="421ED08B" w14:textId="0FF45CA1" w:rsidR="006076C3" w:rsidRPr="006076C3" w:rsidRDefault="006076C3">
        <w:pPr>
          <w:pStyle w:val="AltBilgi"/>
          <w:jc w:val="center"/>
          <w:rPr>
            <w:sz w:val="20"/>
            <w:szCs w:val="20"/>
          </w:rPr>
        </w:pPr>
        <w:r w:rsidRPr="006076C3">
          <w:rPr>
            <w:sz w:val="20"/>
            <w:szCs w:val="20"/>
          </w:rPr>
          <w:fldChar w:fldCharType="begin"/>
        </w:r>
        <w:r w:rsidRPr="006076C3">
          <w:rPr>
            <w:sz w:val="20"/>
            <w:szCs w:val="20"/>
          </w:rPr>
          <w:instrText>PAGE   \* MERGEFORMAT</w:instrText>
        </w:r>
        <w:r w:rsidRPr="006076C3">
          <w:rPr>
            <w:sz w:val="20"/>
            <w:szCs w:val="20"/>
          </w:rPr>
          <w:fldChar w:fldCharType="separate"/>
        </w:r>
        <w:r w:rsidR="00A941C1">
          <w:rPr>
            <w:noProof/>
            <w:sz w:val="20"/>
            <w:szCs w:val="20"/>
          </w:rPr>
          <w:t>3</w:t>
        </w:r>
        <w:r w:rsidRPr="006076C3">
          <w:rPr>
            <w:sz w:val="20"/>
            <w:szCs w:val="20"/>
          </w:rPr>
          <w:fldChar w:fldCharType="end"/>
        </w:r>
      </w:p>
    </w:sdtContent>
  </w:sdt>
  <w:p w14:paraId="33334BAD" w14:textId="77777777" w:rsidR="003411DA" w:rsidRPr="006076C3" w:rsidRDefault="003411DA" w:rsidP="009B355A">
    <w:pPr>
      <w:pStyle w:val="Altbilgi1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58BAD7" w14:textId="77777777" w:rsidR="003411DA" w:rsidRDefault="003411DA">
    <w:pPr>
      <w:spacing w:after="0" w:line="259" w:lineRule="auto"/>
      <w:ind w:left="-662" w:right="1049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5949539" wp14:editId="402D9728">
              <wp:simplePos x="0" y="0"/>
              <wp:positionH relativeFrom="page">
                <wp:posOffset>304800</wp:posOffset>
              </wp:positionH>
              <wp:positionV relativeFrom="page">
                <wp:posOffset>10381615</wp:posOffset>
              </wp:positionV>
              <wp:extent cx="6950710" cy="6350"/>
              <wp:effectExtent l="0" t="0" r="2540" b="3810"/>
              <wp:wrapSquare wrapText="bothSides"/>
              <wp:docPr id="1" name="Group 4899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50710" cy="6350"/>
                        <a:chOff x="0" y="0"/>
                        <a:chExt cx="69509" cy="60"/>
                      </a:xfrm>
                    </wpg:grpSpPr>
                    <wps:wsp>
                      <wps:cNvPr id="4" name="Shape 51273"/>
                      <wps:cNvSpPr>
                        <a:spLocks/>
                      </wps:cNvSpPr>
                      <wps:spPr bwMode="auto">
                        <a:xfrm>
                          <a:off x="0" y="0"/>
                          <a:ext cx="91" cy="91"/>
                        </a:xfrm>
                        <a:custGeom>
                          <a:avLst/>
                          <a:gdLst>
                            <a:gd name="T0" fmla="*/ 0 w 9144"/>
                            <a:gd name="T1" fmla="*/ 0 h 9144"/>
                            <a:gd name="T2" fmla="*/ 91 w 9144"/>
                            <a:gd name="T3" fmla="*/ 0 h 9144"/>
                            <a:gd name="T4" fmla="*/ 91 w 9144"/>
                            <a:gd name="T5" fmla="*/ 91 h 9144"/>
                            <a:gd name="T6" fmla="*/ 0 w 9144"/>
                            <a:gd name="T7" fmla="*/ 91 h 9144"/>
                            <a:gd name="T8" fmla="*/ 0 w 9144"/>
                            <a:gd name="T9" fmla="*/ 0 h 9144"/>
                            <a:gd name="T10" fmla="*/ 0 60000 65536"/>
                            <a:gd name="T11" fmla="*/ 0 60000 65536"/>
                            <a:gd name="T12" fmla="*/ 0 60000 65536"/>
                            <a:gd name="T13" fmla="*/ 0 60000 65536"/>
                            <a:gd name="T14" fmla="*/ 0 60000 65536"/>
                            <a:gd name="T15" fmla="*/ 0 w 9144"/>
                            <a:gd name="T16" fmla="*/ 0 h 9144"/>
                            <a:gd name="T17" fmla="*/ 9144 w 9144"/>
                            <a:gd name="T18" fmla="*/ 9144 h 9144"/>
                          </a:gdLst>
                          <a:ahLst/>
                          <a:cxnLst>
                            <a:cxn ang="T10">
                              <a:pos x="T0" y="T1"/>
                            </a:cxn>
                            <a:cxn ang="T11">
                              <a:pos x="T2" y="T3"/>
                            </a:cxn>
                            <a:cxn ang="T12">
                              <a:pos x="T4" y="T5"/>
                            </a:cxn>
                            <a:cxn ang="T13">
                              <a:pos x="T6" y="T7"/>
                            </a:cxn>
                            <a:cxn ang="T14">
                              <a:pos x="T8" y="T9"/>
                            </a:cxn>
                          </a:cxnLst>
                          <a:rect l="T15" t="T16" r="T17" b="T18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Shape 51274"/>
                      <wps:cNvSpPr>
                        <a:spLocks/>
                      </wps:cNvSpPr>
                      <wps:spPr bwMode="auto">
                        <a:xfrm>
                          <a:off x="60" y="0"/>
                          <a:ext cx="69388" cy="91"/>
                        </a:xfrm>
                        <a:custGeom>
                          <a:avLst/>
                          <a:gdLst>
                            <a:gd name="T0" fmla="*/ 0 w 6938772"/>
                            <a:gd name="T1" fmla="*/ 0 h 9144"/>
                            <a:gd name="T2" fmla="*/ 69388 w 6938772"/>
                            <a:gd name="T3" fmla="*/ 0 h 9144"/>
                            <a:gd name="T4" fmla="*/ 69388 w 6938772"/>
                            <a:gd name="T5" fmla="*/ 91 h 9144"/>
                            <a:gd name="T6" fmla="*/ 0 w 6938772"/>
                            <a:gd name="T7" fmla="*/ 91 h 9144"/>
                            <a:gd name="T8" fmla="*/ 0 w 6938772"/>
                            <a:gd name="T9" fmla="*/ 0 h 9144"/>
                            <a:gd name="T10" fmla="*/ 0 60000 65536"/>
                            <a:gd name="T11" fmla="*/ 0 60000 65536"/>
                            <a:gd name="T12" fmla="*/ 0 60000 65536"/>
                            <a:gd name="T13" fmla="*/ 0 60000 65536"/>
                            <a:gd name="T14" fmla="*/ 0 60000 65536"/>
                            <a:gd name="T15" fmla="*/ 0 w 6938772"/>
                            <a:gd name="T16" fmla="*/ 0 h 9144"/>
                            <a:gd name="T17" fmla="*/ 6938772 w 6938772"/>
                            <a:gd name="T18" fmla="*/ 9144 h 9144"/>
                          </a:gdLst>
                          <a:ahLst/>
                          <a:cxnLst>
                            <a:cxn ang="T10">
                              <a:pos x="T0" y="T1"/>
                            </a:cxn>
                            <a:cxn ang="T11">
                              <a:pos x="T2" y="T3"/>
                            </a:cxn>
                            <a:cxn ang="T12">
                              <a:pos x="T4" y="T5"/>
                            </a:cxn>
                            <a:cxn ang="T13">
                              <a:pos x="T6" y="T7"/>
                            </a:cxn>
                            <a:cxn ang="T14">
                              <a:pos x="T8" y="T9"/>
                            </a:cxn>
                          </a:cxnLst>
                          <a:rect l="T15" t="T16" r="T17" b="T18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" name="Shape 51275"/>
                      <wps:cNvSpPr>
                        <a:spLocks/>
                      </wps:cNvSpPr>
                      <wps:spPr bwMode="auto">
                        <a:xfrm>
                          <a:off x="69448" y="0"/>
                          <a:ext cx="92" cy="91"/>
                        </a:xfrm>
                        <a:custGeom>
                          <a:avLst/>
                          <a:gdLst>
                            <a:gd name="T0" fmla="*/ 0 w 9144"/>
                            <a:gd name="T1" fmla="*/ 0 h 9144"/>
                            <a:gd name="T2" fmla="*/ 92 w 9144"/>
                            <a:gd name="T3" fmla="*/ 0 h 9144"/>
                            <a:gd name="T4" fmla="*/ 92 w 9144"/>
                            <a:gd name="T5" fmla="*/ 91 h 9144"/>
                            <a:gd name="T6" fmla="*/ 0 w 9144"/>
                            <a:gd name="T7" fmla="*/ 91 h 9144"/>
                            <a:gd name="T8" fmla="*/ 0 w 9144"/>
                            <a:gd name="T9" fmla="*/ 0 h 9144"/>
                            <a:gd name="T10" fmla="*/ 0 60000 65536"/>
                            <a:gd name="T11" fmla="*/ 0 60000 65536"/>
                            <a:gd name="T12" fmla="*/ 0 60000 65536"/>
                            <a:gd name="T13" fmla="*/ 0 60000 65536"/>
                            <a:gd name="T14" fmla="*/ 0 60000 65536"/>
                            <a:gd name="T15" fmla="*/ 0 w 9144"/>
                            <a:gd name="T16" fmla="*/ 0 h 9144"/>
                            <a:gd name="T17" fmla="*/ 9144 w 9144"/>
                            <a:gd name="T18" fmla="*/ 9144 h 9144"/>
                          </a:gdLst>
                          <a:ahLst/>
                          <a:cxnLst>
                            <a:cxn ang="T10">
                              <a:pos x="T0" y="T1"/>
                            </a:cxn>
                            <a:cxn ang="T11">
                              <a:pos x="T2" y="T3"/>
                            </a:cxn>
                            <a:cxn ang="T12">
                              <a:pos x="T4" y="T5"/>
                            </a:cxn>
                            <a:cxn ang="T13">
                              <a:pos x="T6" y="T7"/>
                            </a:cxn>
                            <a:cxn ang="T14">
                              <a:pos x="T8" y="T9"/>
                            </a:cxn>
                          </a:cxnLst>
                          <a:rect l="T15" t="T16" r="T17" b="T18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38311588" id="Group 48995" o:spid="_x0000_s1026" style="position:absolute;margin-left:24pt;margin-top:817.45pt;width:547.3pt;height:.5pt;z-index:251660288;mso-position-horizontal-relative:page;mso-position-vertical-relative:page" coordsize="69509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">
              <v:shape id="Shape 51273" o:spid="_x0000_s1027" style="position:absolute;width:91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" path="m,l9144,r,9144l,9144,,e" fillcolor="black" stroked="f" strokeweight="0">
                <v:stroke miterlimit="83231f" joinstyle="miter"/>
                <v:path arrowok="t" o:connecttype="custom" o:connectlocs="0,0;1,0;1,1;0,1;0,0" o:connectangles="0,0,0,0,0" textboxrect="0,0,9144,9144"/>
              </v:shape>
              <v:shape id="Shape 51274" o:spid="_x0000_s1028" style="position:absolute;left:60;width:69388;height:91;visibility:visible;mso-wrap-style:square;v-text-anchor:top" coordsize="69387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" path="m,l6938772,r,9144l,9144,,e" fillcolor="black" stroked="f" strokeweight="0">
                <v:stroke miterlimit="83231f" joinstyle="miter"/>
                <v:path arrowok="t" o:connecttype="custom" o:connectlocs="0,0;694,0;694,1;0,1;0,0" o:connectangles="0,0,0,0,0" textboxrect="0,0,6938772,9144"/>
              </v:shape>
              <v:shape id="Shape 51275" o:spid="_x0000_s1029" style="position:absolute;left:69448;width:92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" path="m,l9144,r,9144l,9144,,e" fillcolor="black" stroked="f" strokeweight="0">
                <v:stroke miterlimit="83231f" joinstyle="miter"/>
                <v:path arrowok="t" o:connecttype="custom" o:connectlocs="0,0;1,0;1,1;0,1;0,0" o:connectangles="0,0,0,0,0" textboxrect="0,0,9144,9144"/>
              </v:shape>
              <w10:wrap type="square"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F3D63E" w14:textId="77777777" w:rsidR="00DA0CDE" w:rsidRDefault="00DA0CDE">
      <w:pPr>
        <w:spacing w:after="0" w:line="240" w:lineRule="auto"/>
      </w:pPr>
      <w:r>
        <w:separator/>
      </w:r>
    </w:p>
  </w:footnote>
  <w:footnote w:type="continuationSeparator" w:id="0">
    <w:p w14:paraId="43226D9F" w14:textId="77777777" w:rsidR="00DA0CDE" w:rsidRDefault="00DA0C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765497" w14:textId="77777777" w:rsidR="003411DA" w:rsidRPr="006076C3" w:rsidRDefault="003411DA" w:rsidP="006076C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A8153C" w14:textId="77777777" w:rsidR="003411DA" w:rsidRDefault="003411DA">
    <w:pPr>
      <w:spacing w:after="0" w:line="259" w:lineRule="auto"/>
      <w:ind w:left="0" w:right="1" w:firstLine="0"/>
      <w:jc w:val="righ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19298032" wp14:editId="6827AFEA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710" cy="6350"/>
              <wp:effectExtent l="0" t="0" r="2540" b="3175"/>
              <wp:wrapSquare wrapText="bothSides"/>
              <wp:docPr id="5" name="Group 4898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50710" cy="6350"/>
                        <a:chOff x="0" y="0"/>
                        <a:chExt cx="69509" cy="60"/>
                      </a:xfrm>
                    </wpg:grpSpPr>
                    <wps:wsp>
                      <wps:cNvPr id="6" name="Shape 51189"/>
                      <wps:cNvSpPr>
                        <a:spLocks/>
                      </wps:cNvSpPr>
                      <wps:spPr bwMode="auto">
                        <a:xfrm>
                          <a:off x="0" y="0"/>
                          <a:ext cx="91" cy="91"/>
                        </a:xfrm>
                        <a:custGeom>
                          <a:avLst/>
                          <a:gdLst>
                            <a:gd name="T0" fmla="*/ 0 w 9144"/>
                            <a:gd name="T1" fmla="*/ 0 h 9144"/>
                            <a:gd name="T2" fmla="*/ 91 w 9144"/>
                            <a:gd name="T3" fmla="*/ 0 h 9144"/>
                            <a:gd name="T4" fmla="*/ 91 w 9144"/>
                            <a:gd name="T5" fmla="*/ 91 h 9144"/>
                            <a:gd name="T6" fmla="*/ 0 w 9144"/>
                            <a:gd name="T7" fmla="*/ 91 h 9144"/>
                            <a:gd name="T8" fmla="*/ 0 w 9144"/>
                            <a:gd name="T9" fmla="*/ 0 h 9144"/>
                            <a:gd name="T10" fmla="*/ 0 60000 65536"/>
                            <a:gd name="T11" fmla="*/ 0 60000 65536"/>
                            <a:gd name="T12" fmla="*/ 0 60000 65536"/>
                            <a:gd name="T13" fmla="*/ 0 60000 65536"/>
                            <a:gd name="T14" fmla="*/ 0 60000 65536"/>
                            <a:gd name="T15" fmla="*/ 0 w 9144"/>
                            <a:gd name="T16" fmla="*/ 0 h 9144"/>
                            <a:gd name="T17" fmla="*/ 9144 w 9144"/>
                            <a:gd name="T18" fmla="*/ 9144 h 9144"/>
                          </a:gdLst>
                          <a:ahLst/>
                          <a:cxnLst>
                            <a:cxn ang="T10">
                              <a:pos x="T0" y="T1"/>
                            </a:cxn>
                            <a:cxn ang="T11">
                              <a:pos x="T2" y="T3"/>
                            </a:cxn>
                            <a:cxn ang="T12">
                              <a:pos x="T4" y="T5"/>
                            </a:cxn>
                            <a:cxn ang="T13">
                              <a:pos x="T6" y="T7"/>
                            </a:cxn>
                            <a:cxn ang="T14">
                              <a:pos x="T8" y="T9"/>
                            </a:cxn>
                          </a:cxnLst>
                          <a:rect l="T15" t="T16" r="T17" b="T18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Shape 51190"/>
                      <wps:cNvSpPr>
                        <a:spLocks/>
                      </wps:cNvSpPr>
                      <wps:spPr bwMode="auto">
                        <a:xfrm>
                          <a:off x="60" y="0"/>
                          <a:ext cx="69388" cy="91"/>
                        </a:xfrm>
                        <a:custGeom>
                          <a:avLst/>
                          <a:gdLst>
                            <a:gd name="T0" fmla="*/ 0 w 6938772"/>
                            <a:gd name="T1" fmla="*/ 0 h 9144"/>
                            <a:gd name="T2" fmla="*/ 69388 w 6938772"/>
                            <a:gd name="T3" fmla="*/ 0 h 9144"/>
                            <a:gd name="T4" fmla="*/ 69388 w 6938772"/>
                            <a:gd name="T5" fmla="*/ 91 h 9144"/>
                            <a:gd name="T6" fmla="*/ 0 w 6938772"/>
                            <a:gd name="T7" fmla="*/ 91 h 9144"/>
                            <a:gd name="T8" fmla="*/ 0 w 6938772"/>
                            <a:gd name="T9" fmla="*/ 0 h 9144"/>
                            <a:gd name="T10" fmla="*/ 0 60000 65536"/>
                            <a:gd name="T11" fmla="*/ 0 60000 65536"/>
                            <a:gd name="T12" fmla="*/ 0 60000 65536"/>
                            <a:gd name="T13" fmla="*/ 0 60000 65536"/>
                            <a:gd name="T14" fmla="*/ 0 60000 65536"/>
                            <a:gd name="T15" fmla="*/ 0 w 6938772"/>
                            <a:gd name="T16" fmla="*/ 0 h 9144"/>
                            <a:gd name="T17" fmla="*/ 6938772 w 6938772"/>
                            <a:gd name="T18" fmla="*/ 9144 h 9144"/>
                          </a:gdLst>
                          <a:ahLst/>
                          <a:cxnLst>
                            <a:cxn ang="T10">
                              <a:pos x="T0" y="T1"/>
                            </a:cxn>
                            <a:cxn ang="T11">
                              <a:pos x="T2" y="T3"/>
                            </a:cxn>
                            <a:cxn ang="T12">
                              <a:pos x="T4" y="T5"/>
                            </a:cxn>
                            <a:cxn ang="T13">
                              <a:pos x="T6" y="T7"/>
                            </a:cxn>
                            <a:cxn ang="T14">
                              <a:pos x="T8" y="T9"/>
                            </a:cxn>
                          </a:cxnLst>
                          <a:rect l="T15" t="T16" r="T17" b="T18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Shape 51191"/>
                      <wps:cNvSpPr>
                        <a:spLocks/>
                      </wps:cNvSpPr>
                      <wps:spPr bwMode="auto">
                        <a:xfrm>
                          <a:off x="69448" y="0"/>
                          <a:ext cx="92" cy="91"/>
                        </a:xfrm>
                        <a:custGeom>
                          <a:avLst/>
                          <a:gdLst>
                            <a:gd name="T0" fmla="*/ 0 w 9144"/>
                            <a:gd name="T1" fmla="*/ 0 h 9144"/>
                            <a:gd name="T2" fmla="*/ 92 w 9144"/>
                            <a:gd name="T3" fmla="*/ 0 h 9144"/>
                            <a:gd name="T4" fmla="*/ 92 w 9144"/>
                            <a:gd name="T5" fmla="*/ 91 h 9144"/>
                            <a:gd name="T6" fmla="*/ 0 w 9144"/>
                            <a:gd name="T7" fmla="*/ 91 h 9144"/>
                            <a:gd name="T8" fmla="*/ 0 w 9144"/>
                            <a:gd name="T9" fmla="*/ 0 h 9144"/>
                            <a:gd name="T10" fmla="*/ 0 60000 65536"/>
                            <a:gd name="T11" fmla="*/ 0 60000 65536"/>
                            <a:gd name="T12" fmla="*/ 0 60000 65536"/>
                            <a:gd name="T13" fmla="*/ 0 60000 65536"/>
                            <a:gd name="T14" fmla="*/ 0 60000 65536"/>
                            <a:gd name="T15" fmla="*/ 0 w 9144"/>
                            <a:gd name="T16" fmla="*/ 0 h 9144"/>
                            <a:gd name="T17" fmla="*/ 9144 w 9144"/>
                            <a:gd name="T18" fmla="*/ 9144 h 9144"/>
                          </a:gdLst>
                          <a:ahLst/>
                          <a:cxnLst>
                            <a:cxn ang="T10">
                              <a:pos x="T0" y="T1"/>
                            </a:cxn>
                            <a:cxn ang="T11">
                              <a:pos x="T2" y="T3"/>
                            </a:cxn>
                            <a:cxn ang="T12">
                              <a:pos x="T4" y="T5"/>
                            </a:cxn>
                            <a:cxn ang="T13">
                              <a:pos x="T6" y="T7"/>
                            </a:cxn>
                            <a:cxn ang="T14">
                              <a:pos x="T8" y="T9"/>
                            </a:cxn>
                          </a:cxnLst>
                          <a:rect l="T15" t="T16" r="T17" b="T18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52AEEC28" id="Group 48987" o:spid="_x0000_s1026" style="position:absolute;margin-left:24pt;margin-top:24pt;width:547.3pt;height:.5pt;z-index:251656192;mso-position-horizontal-relative:page;mso-position-vertical-relative:page" coordsize="69509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">
              <v:shape id="Shape 51189" o:spid="_x0000_s1027" style="position:absolute;width:91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" path="m,l9144,r,9144l,9144,,e" fillcolor="black" stroked="f" strokeweight="0">
                <v:stroke miterlimit="83231f" joinstyle="miter"/>
                <v:path arrowok="t" o:connecttype="custom" o:connectlocs="0,0;1,0;1,1;0,1;0,0" o:connectangles="0,0,0,0,0" textboxrect="0,0,9144,9144"/>
              </v:shape>
              <v:shape id="Shape 51190" o:spid="_x0000_s1028" style="position:absolute;left:60;width:69388;height:91;visibility:visible;mso-wrap-style:square;v-text-anchor:top" coordsize="69387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" path="m,l6938772,r,9144l,9144,,e" fillcolor="black" stroked="f" strokeweight="0">
                <v:stroke miterlimit="83231f" joinstyle="miter"/>
                <v:path arrowok="t" o:connecttype="custom" o:connectlocs="0,0;694,0;694,1;0,1;0,0" o:connectangles="0,0,0,0,0" textboxrect="0,0,6938772,9144"/>
              </v:shape>
              <v:shape id="Shape 51191" o:spid="_x0000_s1029" style="position:absolute;left:69448;width:92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" path="m,l9144,r,9144l,9144,,e" fillcolor="black" stroked="f" strokeweight="0">
                <v:stroke miterlimit="83231f" joinstyle="miter"/>
                <v:path arrowok="t" o:connecttype="custom" o:connectlocs="0,0;1,0;1,1;0,1;0,0" o:connectangles="0,0,0,0,0" textboxrect="0,0,9144,9144"/>
              </v:shape>
              <w10:wrap type="square" anchorx="page" anchory="pag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23</w:t>
    </w:r>
    <w:r>
      <w:rPr>
        <w:rFonts w:ascii="Calibri" w:eastAsia="Calibri" w:hAnsi="Calibri" w:cs="Calibri"/>
        <w:sz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37356"/>
    <w:multiLevelType w:val="hybridMultilevel"/>
    <w:tmpl w:val="EB384502"/>
    <w:lvl w:ilvl="0" w:tplc="C6FA053C">
      <w:start w:val="1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220C81E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443E7CE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F3C8F23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46C09C8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DC702F2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DB96817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19E853F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B582E0F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8735A5F"/>
    <w:multiLevelType w:val="multilevel"/>
    <w:tmpl w:val="763679A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" w15:restartNumberingAfterBreak="0">
    <w:nsid w:val="09C56D08"/>
    <w:multiLevelType w:val="multilevel"/>
    <w:tmpl w:val="49F21C72"/>
    <w:lvl w:ilvl="0">
      <w:start w:val="1"/>
      <w:numFmt w:val="decimal"/>
      <w:lvlText w:val="%1."/>
      <w:lvlJc w:val="left"/>
      <w:pPr>
        <w:ind w:left="111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195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."/>
      <w:lvlJc w:val="left"/>
      <w:pPr>
        <w:ind w:left="285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49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1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3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5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37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09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991D5A"/>
    <w:multiLevelType w:val="hybridMultilevel"/>
    <w:tmpl w:val="757EC1D8"/>
    <w:lvl w:ilvl="0" w:tplc="0EE26538">
      <w:start w:val="3"/>
      <w:numFmt w:val="decimal"/>
      <w:lvlText w:val="%1."/>
      <w:lvlJc w:val="left"/>
      <w:pPr>
        <w:ind w:left="1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196F42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A868D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4C38F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248034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5882CD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2A6F23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6BE702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D6E450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0011DE6"/>
    <w:multiLevelType w:val="multilevel"/>
    <w:tmpl w:val="91D07B7E"/>
    <w:lvl w:ilvl="0">
      <w:start w:val="4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156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1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656190E"/>
    <w:multiLevelType w:val="hybridMultilevel"/>
    <w:tmpl w:val="240C5D5C"/>
    <w:lvl w:ilvl="0" w:tplc="E82468F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490865"/>
    <w:multiLevelType w:val="hybridMultilevel"/>
    <w:tmpl w:val="57782B74"/>
    <w:lvl w:ilvl="0" w:tplc="61C64050">
      <w:start w:val="1"/>
      <w:numFmt w:val="decimal"/>
      <w:lvlText w:val="%1."/>
      <w:lvlJc w:val="left"/>
      <w:pPr>
        <w:ind w:left="7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360CB86">
      <w:start w:val="1"/>
      <w:numFmt w:val="lowerLetter"/>
      <w:lvlText w:val="%2"/>
      <w:lvlJc w:val="left"/>
      <w:pPr>
        <w:ind w:left="18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73AAB06">
      <w:start w:val="1"/>
      <w:numFmt w:val="lowerRoman"/>
      <w:lvlText w:val="%3"/>
      <w:lvlJc w:val="left"/>
      <w:pPr>
        <w:ind w:left="25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07E0738">
      <w:start w:val="1"/>
      <w:numFmt w:val="decimal"/>
      <w:lvlText w:val="%4"/>
      <w:lvlJc w:val="left"/>
      <w:pPr>
        <w:ind w:left="32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9D294D0">
      <w:start w:val="1"/>
      <w:numFmt w:val="lowerLetter"/>
      <w:lvlText w:val="%5"/>
      <w:lvlJc w:val="left"/>
      <w:pPr>
        <w:ind w:left="39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418A322">
      <w:start w:val="1"/>
      <w:numFmt w:val="lowerRoman"/>
      <w:lvlText w:val="%6"/>
      <w:lvlJc w:val="left"/>
      <w:pPr>
        <w:ind w:left="47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5E87FD0">
      <w:start w:val="1"/>
      <w:numFmt w:val="decimal"/>
      <w:lvlText w:val="%7"/>
      <w:lvlJc w:val="left"/>
      <w:pPr>
        <w:ind w:left="54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714EA7E">
      <w:start w:val="1"/>
      <w:numFmt w:val="lowerLetter"/>
      <w:lvlText w:val="%8"/>
      <w:lvlJc w:val="left"/>
      <w:pPr>
        <w:ind w:left="61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354F7CC">
      <w:start w:val="1"/>
      <w:numFmt w:val="lowerRoman"/>
      <w:lvlText w:val="%9"/>
      <w:lvlJc w:val="left"/>
      <w:pPr>
        <w:ind w:left="68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5D0559F"/>
    <w:multiLevelType w:val="multilevel"/>
    <w:tmpl w:val="DCA663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45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9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7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35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3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80" w:hanging="1800"/>
      </w:pPr>
      <w:rPr>
        <w:rFonts w:hint="default"/>
      </w:rPr>
    </w:lvl>
  </w:abstractNum>
  <w:abstractNum w:abstractNumId="8" w15:restartNumberingAfterBreak="0">
    <w:nsid w:val="2D1A68D0"/>
    <w:multiLevelType w:val="multilevel"/>
    <w:tmpl w:val="74520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4E3260A"/>
    <w:multiLevelType w:val="multilevel"/>
    <w:tmpl w:val="F75E9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551C34"/>
    <w:multiLevelType w:val="hybridMultilevel"/>
    <w:tmpl w:val="41468E14"/>
    <w:lvl w:ilvl="0" w:tplc="3774A982">
      <w:start w:val="2"/>
      <w:numFmt w:val="decimal"/>
      <w:lvlText w:val="%1."/>
      <w:lvlJc w:val="left"/>
      <w:pPr>
        <w:ind w:left="25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A14FBC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604524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4433A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C8430D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02441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348623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F10F03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BE6702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DD13F6F"/>
    <w:multiLevelType w:val="multilevel"/>
    <w:tmpl w:val="AB821162"/>
    <w:lvl w:ilvl="0">
      <w:start w:val="1"/>
      <w:numFmt w:val="decimal"/>
      <w:lvlText w:val="%1."/>
      <w:lvlJc w:val="left"/>
      <w:pPr>
        <w:ind w:left="28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127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2"/>
      <w:numFmt w:val="decimal"/>
      <w:lvlText w:val="%1.%2.%3."/>
      <w:lvlJc w:val="left"/>
      <w:pPr>
        <w:ind w:left="218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5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7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9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81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3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5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420A3633"/>
    <w:multiLevelType w:val="hybridMultilevel"/>
    <w:tmpl w:val="5AB649C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755697"/>
    <w:multiLevelType w:val="hybridMultilevel"/>
    <w:tmpl w:val="6DC496C6"/>
    <w:lvl w:ilvl="0" w:tplc="A14E9428">
      <w:start w:val="1"/>
      <w:numFmt w:val="upperRoman"/>
      <w:lvlText w:val="%1."/>
      <w:lvlJc w:val="left"/>
      <w:pPr>
        <w:ind w:left="115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19693C6">
      <w:start w:val="1"/>
      <w:numFmt w:val="upperLetter"/>
      <w:lvlText w:val="%2."/>
      <w:lvlJc w:val="left"/>
      <w:pPr>
        <w:ind w:left="176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112691A">
      <w:start w:val="1"/>
      <w:numFmt w:val="decimal"/>
      <w:lvlText w:val="%3."/>
      <w:lvlJc w:val="left"/>
      <w:pPr>
        <w:ind w:left="243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3940BF8">
      <w:start w:val="1"/>
      <w:numFmt w:val="decimal"/>
      <w:lvlText w:val="%4"/>
      <w:lvlJc w:val="left"/>
      <w:pPr>
        <w:ind w:left="26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0AEFB8E">
      <w:start w:val="1"/>
      <w:numFmt w:val="lowerLetter"/>
      <w:lvlText w:val="%5"/>
      <w:lvlJc w:val="left"/>
      <w:pPr>
        <w:ind w:left="3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08883C">
      <w:start w:val="1"/>
      <w:numFmt w:val="lowerRoman"/>
      <w:lvlText w:val="%6"/>
      <w:lvlJc w:val="left"/>
      <w:pPr>
        <w:ind w:left="4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1CC1CB6">
      <w:start w:val="1"/>
      <w:numFmt w:val="decimal"/>
      <w:lvlText w:val="%7"/>
      <w:lvlJc w:val="left"/>
      <w:pPr>
        <w:ind w:left="4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32C4894">
      <w:start w:val="1"/>
      <w:numFmt w:val="lowerLetter"/>
      <w:lvlText w:val="%8"/>
      <w:lvlJc w:val="left"/>
      <w:pPr>
        <w:ind w:left="5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C084E88">
      <w:start w:val="1"/>
      <w:numFmt w:val="lowerRoman"/>
      <w:lvlText w:val="%9"/>
      <w:lvlJc w:val="left"/>
      <w:pPr>
        <w:ind w:left="6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44C6B63"/>
    <w:multiLevelType w:val="multilevel"/>
    <w:tmpl w:val="2D068B4E"/>
    <w:lvl w:ilvl="0">
      <w:start w:val="4"/>
      <w:numFmt w:val="decimal"/>
      <w:lvlText w:val="%1."/>
      <w:lvlJc w:val="left"/>
      <w:pPr>
        <w:ind w:left="1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844267A"/>
    <w:multiLevelType w:val="hybridMultilevel"/>
    <w:tmpl w:val="B518D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C84058"/>
    <w:multiLevelType w:val="multilevel"/>
    <w:tmpl w:val="4582E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00F6197"/>
    <w:multiLevelType w:val="hybridMultilevel"/>
    <w:tmpl w:val="3096793C"/>
    <w:lvl w:ilvl="0" w:tplc="ED207724">
      <w:start w:val="1"/>
      <w:numFmt w:val="decimal"/>
      <w:lvlText w:val="%1-"/>
      <w:lvlJc w:val="left"/>
      <w:pPr>
        <w:ind w:left="77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99" w:hanging="360"/>
      </w:pPr>
    </w:lvl>
    <w:lvl w:ilvl="2" w:tplc="041F001B" w:tentative="1">
      <w:start w:val="1"/>
      <w:numFmt w:val="lowerRoman"/>
      <w:lvlText w:val="%3."/>
      <w:lvlJc w:val="right"/>
      <w:pPr>
        <w:ind w:left="2219" w:hanging="180"/>
      </w:pPr>
    </w:lvl>
    <w:lvl w:ilvl="3" w:tplc="041F000F" w:tentative="1">
      <w:start w:val="1"/>
      <w:numFmt w:val="decimal"/>
      <w:lvlText w:val="%4."/>
      <w:lvlJc w:val="left"/>
      <w:pPr>
        <w:ind w:left="2939" w:hanging="360"/>
      </w:pPr>
    </w:lvl>
    <w:lvl w:ilvl="4" w:tplc="041F0019" w:tentative="1">
      <w:start w:val="1"/>
      <w:numFmt w:val="lowerLetter"/>
      <w:lvlText w:val="%5."/>
      <w:lvlJc w:val="left"/>
      <w:pPr>
        <w:ind w:left="3659" w:hanging="360"/>
      </w:pPr>
    </w:lvl>
    <w:lvl w:ilvl="5" w:tplc="041F001B" w:tentative="1">
      <w:start w:val="1"/>
      <w:numFmt w:val="lowerRoman"/>
      <w:lvlText w:val="%6."/>
      <w:lvlJc w:val="right"/>
      <w:pPr>
        <w:ind w:left="4379" w:hanging="180"/>
      </w:pPr>
    </w:lvl>
    <w:lvl w:ilvl="6" w:tplc="041F000F" w:tentative="1">
      <w:start w:val="1"/>
      <w:numFmt w:val="decimal"/>
      <w:lvlText w:val="%7."/>
      <w:lvlJc w:val="left"/>
      <w:pPr>
        <w:ind w:left="5099" w:hanging="360"/>
      </w:pPr>
    </w:lvl>
    <w:lvl w:ilvl="7" w:tplc="041F0019" w:tentative="1">
      <w:start w:val="1"/>
      <w:numFmt w:val="lowerLetter"/>
      <w:lvlText w:val="%8."/>
      <w:lvlJc w:val="left"/>
      <w:pPr>
        <w:ind w:left="5819" w:hanging="360"/>
      </w:pPr>
    </w:lvl>
    <w:lvl w:ilvl="8" w:tplc="041F001B" w:tentative="1">
      <w:start w:val="1"/>
      <w:numFmt w:val="lowerRoman"/>
      <w:lvlText w:val="%9."/>
      <w:lvlJc w:val="right"/>
      <w:pPr>
        <w:ind w:left="6539" w:hanging="180"/>
      </w:pPr>
    </w:lvl>
  </w:abstractNum>
  <w:abstractNum w:abstractNumId="18" w15:restartNumberingAfterBreak="0">
    <w:nsid w:val="60A90387"/>
    <w:multiLevelType w:val="hybridMultilevel"/>
    <w:tmpl w:val="0BAE79A2"/>
    <w:lvl w:ilvl="0" w:tplc="B2B8D5E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D80DB4"/>
    <w:multiLevelType w:val="multilevel"/>
    <w:tmpl w:val="DAB4C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8658E7"/>
    <w:multiLevelType w:val="multilevel"/>
    <w:tmpl w:val="CDD27FFC"/>
    <w:lvl w:ilvl="0">
      <w:start w:val="1"/>
      <w:numFmt w:val="decimal"/>
      <w:lvlText w:val="%1."/>
      <w:lvlJc w:val="left"/>
      <w:pPr>
        <w:ind w:left="40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81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47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19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91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63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35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07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79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6D082A41"/>
    <w:multiLevelType w:val="multilevel"/>
    <w:tmpl w:val="88967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9B97E92"/>
    <w:multiLevelType w:val="multilevel"/>
    <w:tmpl w:val="191CC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A6302F6"/>
    <w:multiLevelType w:val="multilevel"/>
    <w:tmpl w:val="9732F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BA07E2C"/>
    <w:multiLevelType w:val="hybridMultilevel"/>
    <w:tmpl w:val="09A8E59E"/>
    <w:lvl w:ilvl="0" w:tplc="3BF8E19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4"/>
  </w:num>
  <w:num w:numId="3">
    <w:abstractNumId w:val="3"/>
  </w:num>
  <w:num w:numId="4">
    <w:abstractNumId w:val="14"/>
  </w:num>
  <w:num w:numId="5">
    <w:abstractNumId w:val="20"/>
  </w:num>
  <w:num w:numId="6">
    <w:abstractNumId w:val="10"/>
  </w:num>
  <w:num w:numId="7">
    <w:abstractNumId w:val="6"/>
  </w:num>
  <w:num w:numId="8">
    <w:abstractNumId w:val="2"/>
  </w:num>
  <w:num w:numId="9">
    <w:abstractNumId w:val="13"/>
  </w:num>
  <w:num w:numId="10">
    <w:abstractNumId w:val="0"/>
  </w:num>
  <w:num w:numId="11">
    <w:abstractNumId w:val="7"/>
  </w:num>
  <w:num w:numId="12">
    <w:abstractNumId w:val="16"/>
  </w:num>
  <w:num w:numId="13">
    <w:abstractNumId w:val="19"/>
  </w:num>
  <w:num w:numId="14">
    <w:abstractNumId w:val="1"/>
  </w:num>
  <w:num w:numId="15">
    <w:abstractNumId w:val="17"/>
  </w:num>
  <w:num w:numId="16">
    <w:abstractNumId w:val="15"/>
  </w:num>
  <w:num w:numId="17">
    <w:abstractNumId w:val="15"/>
  </w:num>
  <w:num w:numId="18">
    <w:abstractNumId w:val="15"/>
  </w:num>
  <w:num w:numId="19">
    <w:abstractNumId w:val="22"/>
  </w:num>
  <w:num w:numId="20">
    <w:abstractNumId w:val="8"/>
  </w:num>
  <w:num w:numId="21">
    <w:abstractNumId w:val="21"/>
  </w:num>
  <w:num w:numId="22">
    <w:abstractNumId w:val="18"/>
  </w:num>
  <w:num w:numId="23">
    <w:abstractNumId w:val="24"/>
  </w:num>
  <w:num w:numId="24">
    <w:abstractNumId w:val="5"/>
  </w:num>
  <w:num w:numId="25">
    <w:abstractNumId w:val="12"/>
  </w:num>
  <w:num w:numId="26">
    <w:abstractNumId w:val="23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7YwMbEwsTAztDRR0lEKTi0uzszPAykwNq0FADVTE18tAAAA"/>
  </w:docVars>
  <w:rsids>
    <w:rsidRoot w:val="00976A14"/>
    <w:rsid w:val="000008DB"/>
    <w:rsid w:val="00000E4F"/>
    <w:rsid w:val="00001013"/>
    <w:rsid w:val="00001042"/>
    <w:rsid w:val="00001E70"/>
    <w:rsid w:val="00003BFC"/>
    <w:rsid w:val="00005452"/>
    <w:rsid w:val="000060C8"/>
    <w:rsid w:val="00006CD8"/>
    <w:rsid w:val="000077E7"/>
    <w:rsid w:val="00007D95"/>
    <w:rsid w:val="00010E3C"/>
    <w:rsid w:val="00011672"/>
    <w:rsid w:val="000138CC"/>
    <w:rsid w:val="00013F31"/>
    <w:rsid w:val="0001587F"/>
    <w:rsid w:val="00016E19"/>
    <w:rsid w:val="000171A6"/>
    <w:rsid w:val="00017549"/>
    <w:rsid w:val="000218DF"/>
    <w:rsid w:val="000231D2"/>
    <w:rsid w:val="000240FE"/>
    <w:rsid w:val="00025311"/>
    <w:rsid w:val="00026BAD"/>
    <w:rsid w:val="000274E1"/>
    <w:rsid w:val="00031928"/>
    <w:rsid w:val="00032085"/>
    <w:rsid w:val="000321AA"/>
    <w:rsid w:val="00032303"/>
    <w:rsid w:val="00032787"/>
    <w:rsid w:val="000335E2"/>
    <w:rsid w:val="00033A62"/>
    <w:rsid w:val="00034EBB"/>
    <w:rsid w:val="000376F0"/>
    <w:rsid w:val="00040E63"/>
    <w:rsid w:val="00041470"/>
    <w:rsid w:val="00042656"/>
    <w:rsid w:val="00042EEF"/>
    <w:rsid w:val="0004348D"/>
    <w:rsid w:val="000436B5"/>
    <w:rsid w:val="00046E34"/>
    <w:rsid w:val="00052272"/>
    <w:rsid w:val="000525BA"/>
    <w:rsid w:val="0005292B"/>
    <w:rsid w:val="00053D95"/>
    <w:rsid w:val="00054260"/>
    <w:rsid w:val="00054F29"/>
    <w:rsid w:val="00056704"/>
    <w:rsid w:val="00061318"/>
    <w:rsid w:val="00061A19"/>
    <w:rsid w:val="000640A4"/>
    <w:rsid w:val="000643F7"/>
    <w:rsid w:val="00064F20"/>
    <w:rsid w:val="0006505A"/>
    <w:rsid w:val="00066938"/>
    <w:rsid w:val="00066C18"/>
    <w:rsid w:val="00066FC4"/>
    <w:rsid w:val="00067E67"/>
    <w:rsid w:val="00071231"/>
    <w:rsid w:val="00071544"/>
    <w:rsid w:val="00071AAD"/>
    <w:rsid w:val="000722E7"/>
    <w:rsid w:val="00072469"/>
    <w:rsid w:val="00072A80"/>
    <w:rsid w:val="0007445D"/>
    <w:rsid w:val="00075B9B"/>
    <w:rsid w:val="00075D61"/>
    <w:rsid w:val="000761BD"/>
    <w:rsid w:val="00077697"/>
    <w:rsid w:val="000777DE"/>
    <w:rsid w:val="00081FE4"/>
    <w:rsid w:val="00082985"/>
    <w:rsid w:val="00083107"/>
    <w:rsid w:val="00084209"/>
    <w:rsid w:val="00084486"/>
    <w:rsid w:val="00085319"/>
    <w:rsid w:val="000856A3"/>
    <w:rsid w:val="00086762"/>
    <w:rsid w:val="00086E0A"/>
    <w:rsid w:val="000875C9"/>
    <w:rsid w:val="0008795E"/>
    <w:rsid w:val="00087F44"/>
    <w:rsid w:val="00090018"/>
    <w:rsid w:val="00090448"/>
    <w:rsid w:val="00095468"/>
    <w:rsid w:val="00095A5C"/>
    <w:rsid w:val="00095E23"/>
    <w:rsid w:val="000971A9"/>
    <w:rsid w:val="00097491"/>
    <w:rsid w:val="00097C2B"/>
    <w:rsid w:val="000A0D87"/>
    <w:rsid w:val="000A1490"/>
    <w:rsid w:val="000A1DB4"/>
    <w:rsid w:val="000A27D2"/>
    <w:rsid w:val="000A3CE3"/>
    <w:rsid w:val="000A52F4"/>
    <w:rsid w:val="000A5714"/>
    <w:rsid w:val="000B0C21"/>
    <w:rsid w:val="000B1201"/>
    <w:rsid w:val="000B2423"/>
    <w:rsid w:val="000B37D9"/>
    <w:rsid w:val="000B419E"/>
    <w:rsid w:val="000B6643"/>
    <w:rsid w:val="000C0B55"/>
    <w:rsid w:val="000C0CBF"/>
    <w:rsid w:val="000C11D5"/>
    <w:rsid w:val="000C19A4"/>
    <w:rsid w:val="000C1A0B"/>
    <w:rsid w:val="000C40AC"/>
    <w:rsid w:val="000C4A3A"/>
    <w:rsid w:val="000C69D0"/>
    <w:rsid w:val="000C69E2"/>
    <w:rsid w:val="000D05D9"/>
    <w:rsid w:val="000D1BA2"/>
    <w:rsid w:val="000D27C0"/>
    <w:rsid w:val="000D2F8D"/>
    <w:rsid w:val="000D3C5E"/>
    <w:rsid w:val="000D482A"/>
    <w:rsid w:val="000D4F4A"/>
    <w:rsid w:val="000D66F8"/>
    <w:rsid w:val="000E215B"/>
    <w:rsid w:val="000E3501"/>
    <w:rsid w:val="000E3C46"/>
    <w:rsid w:val="000E5DE9"/>
    <w:rsid w:val="000E5EF6"/>
    <w:rsid w:val="000E7DDE"/>
    <w:rsid w:val="000F055C"/>
    <w:rsid w:val="000F0C5A"/>
    <w:rsid w:val="000F0CB3"/>
    <w:rsid w:val="000F21A1"/>
    <w:rsid w:val="000F27BD"/>
    <w:rsid w:val="000F4EAE"/>
    <w:rsid w:val="000F6441"/>
    <w:rsid w:val="000F6C25"/>
    <w:rsid w:val="0010006B"/>
    <w:rsid w:val="001005AE"/>
    <w:rsid w:val="00101178"/>
    <w:rsid w:val="00102D0B"/>
    <w:rsid w:val="00102DF8"/>
    <w:rsid w:val="001033C9"/>
    <w:rsid w:val="00103477"/>
    <w:rsid w:val="00103D85"/>
    <w:rsid w:val="00103E29"/>
    <w:rsid w:val="0010574B"/>
    <w:rsid w:val="00107479"/>
    <w:rsid w:val="001100A9"/>
    <w:rsid w:val="001104FF"/>
    <w:rsid w:val="0011054C"/>
    <w:rsid w:val="001117F7"/>
    <w:rsid w:val="0011200C"/>
    <w:rsid w:val="0011277B"/>
    <w:rsid w:val="001128B6"/>
    <w:rsid w:val="00113075"/>
    <w:rsid w:val="00114FEA"/>
    <w:rsid w:val="001164D2"/>
    <w:rsid w:val="00117F4E"/>
    <w:rsid w:val="001203EA"/>
    <w:rsid w:val="00120589"/>
    <w:rsid w:val="00120C61"/>
    <w:rsid w:val="001211BC"/>
    <w:rsid w:val="0012191A"/>
    <w:rsid w:val="001220D0"/>
    <w:rsid w:val="0012454F"/>
    <w:rsid w:val="00125F24"/>
    <w:rsid w:val="00126D6E"/>
    <w:rsid w:val="001272D5"/>
    <w:rsid w:val="00130722"/>
    <w:rsid w:val="00132B69"/>
    <w:rsid w:val="001348BB"/>
    <w:rsid w:val="001350C6"/>
    <w:rsid w:val="00137C77"/>
    <w:rsid w:val="00137F6F"/>
    <w:rsid w:val="00140B4B"/>
    <w:rsid w:val="001419E1"/>
    <w:rsid w:val="00142A16"/>
    <w:rsid w:val="00144478"/>
    <w:rsid w:val="00144718"/>
    <w:rsid w:val="001451A2"/>
    <w:rsid w:val="00145582"/>
    <w:rsid w:val="0014583A"/>
    <w:rsid w:val="0014596E"/>
    <w:rsid w:val="00146CF6"/>
    <w:rsid w:val="00146F5D"/>
    <w:rsid w:val="00150A58"/>
    <w:rsid w:val="00150FB1"/>
    <w:rsid w:val="0015208C"/>
    <w:rsid w:val="001529F2"/>
    <w:rsid w:val="00153A42"/>
    <w:rsid w:val="001549AC"/>
    <w:rsid w:val="00154B12"/>
    <w:rsid w:val="0015552D"/>
    <w:rsid w:val="00156362"/>
    <w:rsid w:val="00157270"/>
    <w:rsid w:val="0015786A"/>
    <w:rsid w:val="00161471"/>
    <w:rsid w:val="0016171F"/>
    <w:rsid w:val="00161F78"/>
    <w:rsid w:val="00162B08"/>
    <w:rsid w:val="00163BB8"/>
    <w:rsid w:val="001661CF"/>
    <w:rsid w:val="00170E9B"/>
    <w:rsid w:val="00171412"/>
    <w:rsid w:val="001738D2"/>
    <w:rsid w:val="001739F9"/>
    <w:rsid w:val="0017464F"/>
    <w:rsid w:val="00174830"/>
    <w:rsid w:val="001776EF"/>
    <w:rsid w:val="00181147"/>
    <w:rsid w:val="0018114C"/>
    <w:rsid w:val="00181B2B"/>
    <w:rsid w:val="00186A3E"/>
    <w:rsid w:val="00186E24"/>
    <w:rsid w:val="00191C12"/>
    <w:rsid w:val="00191F03"/>
    <w:rsid w:val="0019293F"/>
    <w:rsid w:val="00194057"/>
    <w:rsid w:val="001A20DE"/>
    <w:rsid w:val="001A2116"/>
    <w:rsid w:val="001A28B1"/>
    <w:rsid w:val="001A2B8F"/>
    <w:rsid w:val="001A3116"/>
    <w:rsid w:val="001A3EB8"/>
    <w:rsid w:val="001A57D2"/>
    <w:rsid w:val="001A7C2E"/>
    <w:rsid w:val="001B0FF2"/>
    <w:rsid w:val="001B15FE"/>
    <w:rsid w:val="001B172B"/>
    <w:rsid w:val="001B280D"/>
    <w:rsid w:val="001B28D4"/>
    <w:rsid w:val="001B2FA3"/>
    <w:rsid w:val="001B3550"/>
    <w:rsid w:val="001B3771"/>
    <w:rsid w:val="001B3AB0"/>
    <w:rsid w:val="001B403C"/>
    <w:rsid w:val="001B454D"/>
    <w:rsid w:val="001B478F"/>
    <w:rsid w:val="001B5C91"/>
    <w:rsid w:val="001B6689"/>
    <w:rsid w:val="001C0356"/>
    <w:rsid w:val="001C26E2"/>
    <w:rsid w:val="001C2994"/>
    <w:rsid w:val="001C2C2B"/>
    <w:rsid w:val="001C2E12"/>
    <w:rsid w:val="001C533B"/>
    <w:rsid w:val="001C6EA9"/>
    <w:rsid w:val="001C788F"/>
    <w:rsid w:val="001D19E8"/>
    <w:rsid w:val="001D2EC9"/>
    <w:rsid w:val="001D35E9"/>
    <w:rsid w:val="001D46FA"/>
    <w:rsid w:val="001D7377"/>
    <w:rsid w:val="001E0A34"/>
    <w:rsid w:val="001E1562"/>
    <w:rsid w:val="001E270F"/>
    <w:rsid w:val="001E2FB6"/>
    <w:rsid w:val="001E3251"/>
    <w:rsid w:val="001E49F3"/>
    <w:rsid w:val="001E51E7"/>
    <w:rsid w:val="001E6492"/>
    <w:rsid w:val="001E6F3E"/>
    <w:rsid w:val="001F011D"/>
    <w:rsid w:val="001F08CF"/>
    <w:rsid w:val="001F223C"/>
    <w:rsid w:val="001F3613"/>
    <w:rsid w:val="001F3D18"/>
    <w:rsid w:val="001F3FD5"/>
    <w:rsid w:val="001F50F1"/>
    <w:rsid w:val="001F7F7C"/>
    <w:rsid w:val="0020052A"/>
    <w:rsid w:val="00200D77"/>
    <w:rsid w:val="00201460"/>
    <w:rsid w:val="00201B4F"/>
    <w:rsid w:val="00204ED7"/>
    <w:rsid w:val="00205342"/>
    <w:rsid w:val="002059C1"/>
    <w:rsid w:val="00205AB8"/>
    <w:rsid w:val="002108B3"/>
    <w:rsid w:val="00210D1D"/>
    <w:rsid w:val="00211F4E"/>
    <w:rsid w:val="00211F56"/>
    <w:rsid w:val="00212E20"/>
    <w:rsid w:val="00212FB3"/>
    <w:rsid w:val="00213500"/>
    <w:rsid w:val="00213A91"/>
    <w:rsid w:val="00214A0D"/>
    <w:rsid w:val="00215C05"/>
    <w:rsid w:val="00216A9B"/>
    <w:rsid w:val="00220236"/>
    <w:rsid w:val="00221641"/>
    <w:rsid w:val="00222CB4"/>
    <w:rsid w:val="00222F02"/>
    <w:rsid w:val="00223087"/>
    <w:rsid w:val="00223FE7"/>
    <w:rsid w:val="00224B28"/>
    <w:rsid w:val="00224B4F"/>
    <w:rsid w:val="002258C7"/>
    <w:rsid w:val="00226EB2"/>
    <w:rsid w:val="00227757"/>
    <w:rsid w:val="00227DCF"/>
    <w:rsid w:val="0023061A"/>
    <w:rsid w:val="00230FA6"/>
    <w:rsid w:val="002318A6"/>
    <w:rsid w:val="00231A32"/>
    <w:rsid w:val="00233C16"/>
    <w:rsid w:val="00235B4C"/>
    <w:rsid w:val="00237974"/>
    <w:rsid w:val="00237C17"/>
    <w:rsid w:val="0024048F"/>
    <w:rsid w:val="00240B70"/>
    <w:rsid w:val="00241545"/>
    <w:rsid w:val="00242BC2"/>
    <w:rsid w:val="00242C63"/>
    <w:rsid w:val="0024499B"/>
    <w:rsid w:val="00245496"/>
    <w:rsid w:val="00245CD6"/>
    <w:rsid w:val="00246C48"/>
    <w:rsid w:val="002472A5"/>
    <w:rsid w:val="002479EE"/>
    <w:rsid w:val="002512D4"/>
    <w:rsid w:val="00252A26"/>
    <w:rsid w:val="002538EF"/>
    <w:rsid w:val="00256110"/>
    <w:rsid w:val="00256C49"/>
    <w:rsid w:val="0025764E"/>
    <w:rsid w:val="00257C7C"/>
    <w:rsid w:val="00260162"/>
    <w:rsid w:val="0026068D"/>
    <w:rsid w:val="00260AD8"/>
    <w:rsid w:val="002619E5"/>
    <w:rsid w:val="00261B2F"/>
    <w:rsid w:val="00261F31"/>
    <w:rsid w:val="00262D1A"/>
    <w:rsid w:val="00263683"/>
    <w:rsid w:val="002647E9"/>
    <w:rsid w:val="00265449"/>
    <w:rsid w:val="0026600F"/>
    <w:rsid w:val="0026620C"/>
    <w:rsid w:val="00266643"/>
    <w:rsid w:val="00267C8F"/>
    <w:rsid w:val="00271B88"/>
    <w:rsid w:val="00271F5D"/>
    <w:rsid w:val="0027277C"/>
    <w:rsid w:val="002744FE"/>
    <w:rsid w:val="00274AA7"/>
    <w:rsid w:val="00275848"/>
    <w:rsid w:val="00275B51"/>
    <w:rsid w:val="002766F2"/>
    <w:rsid w:val="00277164"/>
    <w:rsid w:val="00281A6E"/>
    <w:rsid w:val="00281E72"/>
    <w:rsid w:val="0028380B"/>
    <w:rsid w:val="0028429A"/>
    <w:rsid w:val="002860E8"/>
    <w:rsid w:val="00286F4A"/>
    <w:rsid w:val="00287EA0"/>
    <w:rsid w:val="00290234"/>
    <w:rsid w:val="00290711"/>
    <w:rsid w:val="0029173C"/>
    <w:rsid w:val="002918DB"/>
    <w:rsid w:val="00292601"/>
    <w:rsid w:val="00292694"/>
    <w:rsid w:val="00292725"/>
    <w:rsid w:val="00292821"/>
    <w:rsid w:val="00292A47"/>
    <w:rsid w:val="0029376B"/>
    <w:rsid w:val="002975D1"/>
    <w:rsid w:val="00297A55"/>
    <w:rsid w:val="002A073C"/>
    <w:rsid w:val="002A1BB8"/>
    <w:rsid w:val="002A29C9"/>
    <w:rsid w:val="002A32D3"/>
    <w:rsid w:val="002A388B"/>
    <w:rsid w:val="002A50DB"/>
    <w:rsid w:val="002B033D"/>
    <w:rsid w:val="002B0FED"/>
    <w:rsid w:val="002B1DCE"/>
    <w:rsid w:val="002B1DF0"/>
    <w:rsid w:val="002B4152"/>
    <w:rsid w:val="002B6032"/>
    <w:rsid w:val="002B613C"/>
    <w:rsid w:val="002B6DD2"/>
    <w:rsid w:val="002C06F7"/>
    <w:rsid w:val="002C120D"/>
    <w:rsid w:val="002C147B"/>
    <w:rsid w:val="002C4BE2"/>
    <w:rsid w:val="002C5575"/>
    <w:rsid w:val="002C56F5"/>
    <w:rsid w:val="002C64E8"/>
    <w:rsid w:val="002C6763"/>
    <w:rsid w:val="002C6DDA"/>
    <w:rsid w:val="002D0005"/>
    <w:rsid w:val="002D1342"/>
    <w:rsid w:val="002D3529"/>
    <w:rsid w:val="002D645E"/>
    <w:rsid w:val="002D6867"/>
    <w:rsid w:val="002E03F2"/>
    <w:rsid w:val="002E064C"/>
    <w:rsid w:val="002E0A1B"/>
    <w:rsid w:val="002E0F3F"/>
    <w:rsid w:val="002E1875"/>
    <w:rsid w:val="002E1A81"/>
    <w:rsid w:val="002E4BAE"/>
    <w:rsid w:val="002E4D22"/>
    <w:rsid w:val="002E7FF2"/>
    <w:rsid w:val="002F1142"/>
    <w:rsid w:val="002F1636"/>
    <w:rsid w:val="002F1B3F"/>
    <w:rsid w:val="002F2837"/>
    <w:rsid w:val="002F5E68"/>
    <w:rsid w:val="003001FB"/>
    <w:rsid w:val="00301471"/>
    <w:rsid w:val="003017F3"/>
    <w:rsid w:val="0030282C"/>
    <w:rsid w:val="00302D68"/>
    <w:rsid w:val="00304BED"/>
    <w:rsid w:val="00304E1D"/>
    <w:rsid w:val="00305247"/>
    <w:rsid w:val="003060E0"/>
    <w:rsid w:val="003065B8"/>
    <w:rsid w:val="0030690D"/>
    <w:rsid w:val="003078B1"/>
    <w:rsid w:val="003106F1"/>
    <w:rsid w:val="00314456"/>
    <w:rsid w:val="00314598"/>
    <w:rsid w:val="00314818"/>
    <w:rsid w:val="00314C1E"/>
    <w:rsid w:val="00315164"/>
    <w:rsid w:val="00315FAF"/>
    <w:rsid w:val="00317B87"/>
    <w:rsid w:val="00317DA7"/>
    <w:rsid w:val="00317E0B"/>
    <w:rsid w:val="003221B7"/>
    <w:rsid w:val="003223CF"/>
    <w:rsid w:val="00324610"/>
    <w:rsid w:val="0032477F"/>
    <w:rsid w:val="00324CF0"/>
    <w:rsid w:val="00326893"/>
    <w:rsid w:val="00327747"/>
    <w:rsid w:val="003305F4"/>
    <w:rsid w:val="00330D7C"/>
    <w:rsid w:val="003323B3"/>
    <w:rsid w:val="00332CBE"/>
    <w:rsid w:val="00332FA8"/>
    <w:rsid w:val="00333EE7"/>
    <w:rsid w:val="0033464D"/>
    <w:rsid w:val="00334DC5"/>
    <w:rsid w:val="003351BB"/>
    <w:rsid w:val="003356A2"/>
    <w:rsid w:val="00337062"/>
    <w:rsid w:val="00337A34"/>
    <w:rsid w:val="003404CC"/>
    <w:rsid w:val="0034088C"/>
    <w:rsid w:val="003411DA"/>
    <w:rsid w:val="00343650"/>
    <w:rsid w:val="00343B4D"/>
    <w:rsid w:val="00343FA8"/>
    <w:rsid w:val="00344947"/>
    <w:rsid w:val="00344E91"/>
    <w:rsid w:val="00344EC4"/>
    <w:rsid w:val="00345600"/>
    <w:rsid w:val="00345FF3"/>
    <w:rsid w:val="00346111"/>
    <w:rsid w:val="00347E05"/>
    <w:rsid w:val="00350C4B"/>
    <w:rsid w:val="00351732"/>
    <w:rsid w:val="00351750"/>
    <w:rsid w:val="00351B54"/>
    <w:rsid w:val="00351CCC"/>
    <w:rsid w:val="00353440"/>
    <w:rsid w:val="00353B56"/>
    <w:rsid w:val="003548AE"/>
    <w:rsid w:val="003548D9"/>
    <w:rsid w:val="003563B2"/>
    <w:rsid w:val="003566E6"/>
    <w:rsid w:val="00356C99"/>
    <w:rsid w:val="00357E55"/>
    <w:rsid w:val="00361117"/>
    <w:rsid w:val="0036114E"/>
    <w:rsid w:val="00361232"/>
    <w:rsid w:val="00361AEE"/>
    <w:rsid w:val="00362F61"/>
    <w:rsid w:val="003647A5"/>
    <w:rsid w:val="0036517D"/>
    <w:rsid w:val="0036595C"/>
    <w:rsid w:val="00366951"/>
    <w:rsid w:val="00367567"/>
    <w:rsid w:val="00367F0C"/>
    <w:rsid w:val="0037017F"/>
    <w:rsid w:val="00370316"/>
    <w:rsid w:val="00376A28"/>
    <w:rsid w:val="003771D3"/>
    <w:rsid w:val="00377ACF"/>
    <w:rsid w:val="003809AA"/>
    <w:rsid w:val="00381FE1"/>
    <w:rsid w:val="00382902"/>
    <w:rsid w:val="00382A24"/>
    <w:rsid w:val="00384940"/>
    <w:rsid w:val="00384E40"/>
    <w:rsid w:val="00385664"/>
    <w:rsid w:val="0038604F"/>
    <w:rsid w:val="00386C7D"/>
    <w:rsid w:val="00386CAB"/>
    <w:rsid w:val="00387405"/>
    <w:rsid w:val="00390ACE"/>
    <w:rsid w:val="00390EB4"/>
    <w:rsid w:val="0039112D"/>
    <w:rsid w:val="00393C52"/>
    <w:rsid w:val="00394F32"/>
    <w:rsid w:val="00395158"/>
    <w:rsid w:val="00395782"/>
    <w:rsid w:val="00395C55"/>
    <w:rsid w:val="003A06AE"/>
    <w:rsid w:val="003A1BA2"/>
    <w:rsid w:val="003A20CE"/>
    <w:rsid w:val="003A35EC"/>
    <w:rsid w:val="003A38DC"/>
    <w:rsid w:val="003A47B8"/>
    <w:rsid w:val="003B0A1C"/>
    <w:rsid w:val="003B20D1"/>
    <w:rsid w:val="003B2C3A"/>
    <w:rsid w:val="003B3402"/>
    <w:rsid w:val="003B4FCA"/>
    <w:rsid w:val="003B6CEB"/>
    <w:rsid w:val="003B7154"/>
    <w:rsid w:val="003C116C"/>
    <w:rsid w:val="003C15B1"/>
    <w:rsid w:val="003C280F"/>
    <w:rsid w:val="003C4F9E"/>
    <w:rsid w:val="003D01E4"/>
    <w:rsid w:val="003D03B3"/>
    <w:rsid w:val="003D219C"/>
    <w:rsid w:val="003D2E01"/>
    <w:rsid w:val="003D3923"/>
    <w:rsid w:val="003D3C09"/>
    <w:rsid w:val="003D4E88"/>
    <w:rsid w:val="003D5166"/>
    <w:rsid w:val="003D5773"/>
    <w:rsid w:val="003D59FD"/>
    <w:rsid w:val="003D62C0"/>
    <w:rsid w:val="003D6419"/>
    <w:rsid w:val="003D737B"/>
    <w:rsid w:val="003E1F63"/>
    <w:rsid w:val="003E2DD2"/>
    <w:rsid w:val="003E48C6"/>
    <w:rsid w:val="003E56E6"/>
    <w:rsid w:val="003E58AB"/>
    <w:rsid w:val="003E635C"/>
    <w:rsid w:val="003E6810"/>
    <w:rsid w:val="003E6B4D"/>
    <w:rsid w:val="003F0DBC"/>
    <w:rsid w:val="003F1B97"/>
    <w:rsid w:val="003F5EDF"/>
    <w:rsid w:val="0040140B"/>
    <w:rsid w:val="00401A43"/>
    <w:rsid w:val="00401EA8"/>
    <w:rsid w:val="00402329"/>
    <w:rsid w:val="0040345F"/>
    <w:rsid w:val="00404037"/>
    <w:rsid w:val="0040427A"/>
    <w:rsid w:val="004050BE"/>
    <w:rsid w:val="00405A68"/>
    <w:rsid w:val="0040613A"/>
    <w:rsid w:val="0040681D"/>
    <w:rsid w:val="00407DBA"/>
    <w:rsid w:val="00410542"/>
    <w:rsid w:val="004128E2"/>
    <w:rsid w:val="00413D86"/>
    <w:rsid w:val="00413DF8"/>
    <w:rsid w:val="0041410E"/>
    <w:rsid w:val="00414D70"/>
    <w:rsid w:val="00414ED8"/>
    <w:rsid w:val="004153E2"/>
    <w:rsid w:val="004218C1"/>
    <w:rsid w:val="00423934"/>
    <w:rsid w:val="004240B9"/>
    <w:rsid w:val="00425EDE"/>
    <w:rsid w:val="0042657B"/>
    <w:rsid w:val="00426AC2"/>
    <w:rsid w:val="00430603"/>
    <w:rsid w:val="004316A9"/>
    <w:rsid w:val="00432AF7"/>
    <w:rsid w:val="004348D1"/>
    <w:rsid w:val="00445165"/>
    <w:rsid w:val="004471CB"/>
    <w:rsid w:val="00451338"/>
    <w:rsid w:val="00451852"/>
    <w:rsid w:val="00452FF5"/>
    <w:rsid w:val="0045591E"/>
    <w:rsid w:val="004560E2"/>
    <w:rsid w:val="00457085"/>
    <w:rsid w:val="00457370"/>
    <w:rsid w:val="00461C25"/>
    <w:rsid w:val="00462EF4"/>
    <w:rsid w:val="0046497E"/>
    <w:rsid w:val="004678F3"/>
    <w:rsid w:val="00470993"/>
    <w:rsid w:val="00470DB7"/>
    <w:rsid w:val="00473DF6"/>
    <w:rsid w:val="004744CC"/>
    <w:rsid w:val="00476232"/>
    <w:rsid w:val="00477EC9"/>
    <w:rsid w:val="00480F3C"/>
    <w:rsid w:val="00482EE9"/>
    <w:rsid w:val="00485219"/>
    <w:rsid w:val="00485247"/>
    <w:rsid w:val="0048629B"/>
    <w:rsid w:val="00487AC4"/>
    <w:rsid w:val="00487D35"/>
    <w:rsid w:val="00487FB7"/>
    <w:rsid w:val="00490786"/>
    <w:rsid w:val="00490954"/>
    <w:rsid w:val="004910BC"/>
    <w:rsid w:val="00494D6E"/>
    <w:rsid w:val="004960C3"/>
    <w:rsid w:val="00496DD8"/>
    <w:rsid w:val="00496FFC"/>
    <w:rsid w:val="00497ACB"/>
    <w:rsid w:val="00497C2E"/>
    <w:rsid w:val="004A0ED4"/>
    <w:rsid w:val="004A1449"/>
    <w:rsid w:val="004A2E4C"/>
    <w:rsid w:val="004A7084"/>
    <w:rsid w:val="004A7B59"/>
    <w:rsid w:val="004B0544"/>
    <w:rsid w:val="004B0965"/>
    <w:rsid w:val="004B2A65"/>
    <w:rsid w:val="004B2A87"/>
    <w:rsid w:val="004B40AB"/>
    <w:rsid w:val="004B4B87"/>
    <w:rsid w:val="004B559E"/>
    <w:rsid w:val="004B5EB0"/>
    <w:rsid w:val="004B68B1"/>
    <w:rsid w:val="004B7277"/>
    <w:rsid w:val="004B733C"/>
    <w:rsid w:val="004B78A8"/>
    <w:rsid w:val="004B7E4F"/>
    <w:rsid w:val="004C2A95"/>
    <w:rsid w:val="004C3572"/>
    <w:rsid w:val="004C3EC5"/>
    <w:rsid w:val="004C5304"/>
    <w:rsid w:val="004D043D"/>
    <w:rsid w:val="004D05DF"/>
    <w:rsid w:val="004D11F3"/>
    <w:rsid w:val="004D178F"/>
    <w:rsid w:val="004D342B"/>
    <w:rsid w:val="004D4054"/>
    <w:rsid w:val="004D57A2"/>
    <w:rsid w:val="004D645D"/>
    <w:rsid w:val="004D6512"/>
    <w:rsid w:val="004D7519"/>
    <w:rsid w:val="004E09FC"/>
    <w:rsid w:val="004E2018"/>
    <w:rsid w:val="004E2427"/>
    <w:rsid w:val="004E4031"/>
    <w:rsid w:val="004E417C"/>
    <w:rsid w:val="004E5779"/>
    <w:rsid w:val="004E57AE"/>
    <w:rsid w:val="004E7E40"/>
    <w:rsid w:val="004F0C3F"/>
    <w:rsid w:val="004F0C75"/>
    <w:rsid w:val="004F12B6"/>
    <w:rsid w:val="004F36C7"/>
    <w:rsid w:val="004F457A"/>
    <w:rsid w:val="004F513E"/>
    <w:rsid w:val="004F5CBC"/>
    <w:rsid w:val="005007ED"/>
    <w:rsid w:val="00500E9E"/>
    <w:rsid w:val="00504D83"/>
    <w:rsid w:val="00505A6A"/>
    <w:rsid w:val="005060A9"/>
    <w:rsid w:val="00506784"/>
    <w:rsid w:val="0051050F"/>
    <w:rsid w:val="0051079E"/>
    <w:rsid w:val="00510A18"/>
    <w:rsid w:val="00510B6A"/>
    <w:rsid w:val="00510C2A"/>
    <w:rsid w:val="00510F16"/>
    <w:rsid w:val="00512C2D"/>
    <w:rsid w:val="00512C34"/>
    <w:rsid w:val="005130F9"/>
    <w:rsid w:val="00513DD4"/>
    <w:rsid w:val="005141AD"/>
    <w:rsid w:val="00514B04"/>
    <w:rsid w:val="005158C9"/>
    <w:rsid w:val="00516978"/>
    <w:rsid w:val="005178EF"/>
    <w:rsid w:val="00517D39"/>
    <w:rsid w:val="00521FC4"/>
    <w:rsid w:val="00522518"/>
    <w:rsid w:val="005226F5"/>
    <w:rsid w:val="005231E2"/>
    <w:rsid w:val="00524EA9"/>
    <w:rsid w:val="005258D1"/>
    <w:rsid w:val="005277DE"/>
    <w:rsid w:val="0053063B"/>
    <w:rsid w:val="00530DA3"/>
    <w:rsid w:val="00531D47"/>
    <w:rsid w:val="00532508"/>
    <w:rsid w:val="00532953"/>
    <w:rsid w:val="00534D66"/>
    <w:rsid w:val="00536590"/>
    <w:rsid w:val="00537649"/>
    <w:rsid w:val="00543013"/>
    <w:rsid w:val="00543DEA"/>
    <w:rsid w:val="00544769"/>
    <w:rsid w:val="0054535F"/>
    <w:rsid w:val="00546192"/>
    <w:rsid w:val="0054794D"/>
    <w:rsid w:val="005508AF"/>
    <w:rsid w:val="00550C93"/>
    <w:rsid w:val="00551788"/>
    <w:rsid w:val="00552F26"/>
    <w:rsid w:val="00555625"/>
    <w:rsid w:val="00556253"/>
    <w:rsid w:val="005563F7"/>
    <w:rsid w:val="005602CD"/>
    <w:rsid w:val="005633D2"/>
    <w:rsid w:val="0056361E"/>
    <w:rsid w:val="0056389F"/>
    <w:rsid w:val="0056527E"/>
    <w:rsid w:val="00566070"/>
    <w:rsid w:val="005670AD"/>
    <w:rsid w:val="00567486"/>
    <w:rsid w:val="00571AD5"/>
    <w:rsid w:val="005747CC"/>
    <w:rsid w:val="0057662A"/>
    <w:rsid w:val="005810AA"/>
    <w:rsid w:val="0058473E"/>
    <w:rsid w:val="0058591F"/>
    <w:rsid w:val="005859C0"/>
    <w:rsid w:val="00585F0A"/>
    <w:rsid w:val="00586708"/>
    <w:rsid w:val="0058688F"/>
    <w:rsid w:val="0059177A"/>
    <w:rsid w:val="00591896"/>
    <w:rsid w:val="005919FC"/>
    <w:rsid w:val="00592579"/>
    <w:rsid w:val="00592708"/>
    <w:rsid w:val="00593194"/>
    <w:rsid w:val="00594227"/>
    <w:rsid w:val="00594303"/>
    <w:rsid w:val="0059480D"/>
    <w:rsid w:val="00594951"/>
    <w:rsid w:val="00595643"/>
    <w:rsid w:val="00595AAD"/>
    <w:rsid w:val="00595FD4"/>
    <w:rsid w:val="00596219"/>
    <w:rsid w:val="005A087E"/>
    <w:rsid w:val="005A18C8"/>
    <w:rsid w:val="005A3954"/>
    <w:rsid w:val="005A510F"/>
    <w:rsid w:val="005A56C3"/>
    <w:rsid w:val="005A6E2C"/>
    <w:rsid w:val="005A738F"/>
    <w:rsid w:val="005B1567"/>
    <w:rsid w:val="005B1593"/>
    <w:rsid w:val="005B1C8E"/>
    <w:rsid w:val="005B4BAB"/>
    <w:rsid w:val="005B4FA3"/>
    <w:rsid w:val="005B5F11"/>
    <w:rsid w:val="005B6702"/>
    <w:rsid w:val="005C06DD"/>
    <w:rsid w:val="005C0D33"/>
    <w:rsid w:val="005C1538"/>
    <w:rsid w:val="005C169E"/>
    <w:rsid w:val="005C2CC0"/>
    <w:rsid w:val="005C2F53"/>
    <w:rsid w:val="005C44A4"/>
    <w:rsid w:val="005C454C"/>
    <w:rsid w:val="005C4598"/>
    <w:rsid w:val="005C46D0"/>
    <w:rsid w:val="005C5982"/>
    <w:rsid w:val="005C7599"/>
    <w:rsid w:val="005D216C"/>
    <w:rsid w:val="005D2D0D"/>
    <w:rsid w:val="005D52C9"/>
    <w:rsid w:val="005D530A"/>
    <w:rsid w:val="005D5B17"/>
    <w:rsid w:val="005D6727"/>
    <w:rsid w:val="005D6CA8"/>
    <w:rsid w:val="005D7D1D"/>
    <w:rsid w:val="005E0141"/>
    <w:rsid w:val="005E03F9"/>
    <w:rsid w:val="005E111B"/>
    <w:rsid w:val="005E130F"/>
    <w:rsid w:val="005E2D60"/>
    <w:rsid w:val="005E4CF6"/>
    <w:rsid w:val="005E4E17"/>
    <w:rsid w:val="005E4E1C"/>
    <w:rsid w:val="005E547F"/>
    <w:rsid w:val="005E61C6"/>
    <w:rsid w:val="005F07FD"/>
    <w:rsid w:val="005F178A"/>
    <w:rsid w:val="005F1C1A"/>
    <w:rsid w:val="005F4F51"/>
    <w:rsid w:val="005F5312"/>
    <w:rsid w:val="005F5AC1"/>
    <w:rsid w:val="005F5F60"/>
    <w:rsid w:val="00600FA2"/>
    <w:rsid w:val="006022E2"/>
    <w:rsid w:val="00602523"/>
    <w:rsid w:val="006026EC"/>
    <w:rsid w:val="00604227"/>
    <w:rsid w:val="006043C5"/>
    <w:rsid w:val="006048F4"/>
    <w:rsid w:val="00604C2B"/>
    <w:rsid w:val="00605647"/>
    <w:rsid w:val="00605B7A"/>
    <w:rsid w:val="006076C3"/>
    <w:rsid w:val="0060772E"/>
    <w:rsid w:val="0061143D"/>
    <w:rsid w:val="006115D8"/>
    <w:rsid w:val="00613244"/>
    <w:rsid w:val="006140B7"/>
    <w:rsid w:val="00614983"/>
    <w:rsid w:val="00615872"/>
    <w:rsid w:val="00615DD8"/>
    <w:rsid w:val="00616916"/>
    <w:rsid w:val="00616CF2"/>
    <w:rsid w:val="00617175"/>
    <w:rsid w:val="006171B0"/>
    <w:rsid w:val="0062048E"/>
    <w:rsid w:val="00621CC4"/>
    <w:rsid w:val="006220D1"/>
    <w:rsid w:val="006234C0"/>
    <w:rsid w:val="00623996"/>
    <w:rsid w:val="006256D3"/>
    <w:rsid w:val="00627088"/>
    <w:rsid w:val="00627A5F"/>
    <w:rsid w:val="00627DF3"/>
    <w:rsid w:val="00631E79"/>
    <w:rsid w:val="006334BD"/>
    <w:rsid w:val="006339F9"/>
    <w:rsid w:val="00636D41"/>
    <w:rsid w:val="00637883"/>
    <w:rsid w:val="00637FCA"/>
    <w:rsid w:val="00641DF6"/>
    <w:rsid w:val="00641E59"/>
    <w:rsid w:val="00641E8F"/>
    <w:rsid w:val="00641EB8"/>
    <w:rsid w:val="006436AF"/>
    <w:rsid w:val="0064461F"/>
    <w:rsid w:val="006524F5"/>
    <w:rsid w:val="00652FE3"/>
    <w:rsid w:val="00653637"/>
    <w:rsid w:val="00654175"/>
    <w:rsid w:val="006574FF"/>
    <w:rsid w:val="00657754"/>
    <w:rsid w:val="00663B67"/>
    <w:rsid w:val="006662CD"/>
    <w:rsid w:val="006670B9"/>
    <w:rsid w:val="00667DAF"/>
    <w:rsid w:val="00667F12"/>
    <w:rsid w:val="0067148B"/>
    <w:rsid w:val="00674178"/>
    <w:rsid w:val="00674A6B"/>
    <w:rsid w:val="00676579"/>
    <w:rsid w:val="00676EA9"/>
    <w:rsid w:val="00676EE0"/>
    <w:rsid w:val="0067775C"/>
    <w:rsid w:val="0068016D"/>
    <w:rsid w:val="00680A4E"/>
    <w:rsid w:val="00681F1E"/>
    <w:rsid w:val="0068203E"/>
    <w:rsid w:val="006821F6"/>
    <w:rsid w:val="00682CE2"/>
    <w:rsid w:val="0068453A"/>
    <w:rsid w:val="0068623D"/>
    <w:rsid w:val="00686EB5"/>
    <w:rsid w:val="006872D1"/>
    <w:rsid w:val="006909EE"/>
    <w:rsid w:val="00695323"/>
    <w:rsid w:val="0069610F"/>
    <w:rsid w:val="006A3D19"/>
    <w:rsid w:val="006A70CC"/>
    <w:rsid w:val="006A73AC"/>
    <w:rsid w:val="006A74A9"/>
    <w:rsid w:val="006B0F92"/>
    <w:rsid w:val="006B368B"/>
    <w:rsid w:val="006B3A3A"/>
    <w:rsid w:val="006B4C00"/>
    <w:rsid w:val="006B5108"/>
    <w:rsid w:val="006C003F"/>
    <w:rsid w:val="006C029F"/>
    <w:rsid w:val="006C06EC"/>
    <w:rsid w:val="006C1BFD"/>
    <w:rsid w:val="006C3A08"/>
    <w:rsid w:val="006C57E4"/>
    <w:rsid w:val="006D0C2C"/>
    <w:rsid w:val="006D14DD"/>
    <w:rsid w:val="006D1AB5"/>
    <w:rsid w:val="006D3EA6"/>
    <w:rsid w:val="006D6EA9"/>
    <w:rsid w:val="006D6FE3"/>
    <w:rsid w:val="006D7ED0"/>
    <w:rsid w:val="006E01CB"/>
    <w:rsid w:val="006E1AE5"/>
    <w:rsid w:val="006E1E1D"/>
    <w:rsid w:val="006E1F90"/>
    <w:rsid w:val="006E2527"/>
    <w:rsid w:val="006E2F3C"/>
    <w:rsid w:val="006E3F00"/>
    <w:rsid w:val="006E6EF3"/>
    <w:rsid w:val="006F1404"/>
    <w:rsid w:val="006F2A48"/>
    <w:rsid w:val="006F3864"/>
    <w:rsid w:val="006F4943"/>
    <w:rsid w:val="006F5746"/>
    <w:rsid w:val="006F59AF"/>
    <w:rsid w:val="006F6258"/>
    <w:rsid w:val="006F776E"/>
    <w:rsid w:val="00703714"/>
    <w:rsid w:val="00703E13"/>
    <w:rsid w:val="007042E5"/>
    <w:rsid w:val="00705751"/>
    <w:rsid w:val="00705FD9"/>
    <w:rsid w:val="00706E3A"/>
    <w:rsid w:val="0070704A"/>
    <w:rsid w:val="00710D97"/>
    <w:rsid w:val="0071131C"/>
    <w:rsid w:val="00712E1D"/>
    <w:rsid w:val="00713B8B"/>
    <w:rsid w:val="00714146"/>
    <w:rsid w:val="007152A6"/>
    <w:rsid w:val="00715E78"/>
    <w:rsid w:val="0071601B"/>
    <w:rsid w:val="00716530"/>
    <w:rsid w:val="007167ED"/>
    <w:rsid w:val="00720217"/>
    <w:rsid w:val="0072286A"/>
    <w:rsid w:val="00722FB4"/>
    <w:rsid w:val="007241D5"/>
    <w:rsid w:val="0072582E"/>
    <w:rsid w:val="00726CFD"/>
    <w:rsid w:val="00726DC8"/>
    <w:rsid w:val="00730A78"/>
    <w:rsid w:val="00730D2A"/>
    <w:rsid w:val="00732207"/>
    <w:rsid w:val="00732492"/>
    <w:rsid w:val="00732F38"/>
    <w:rsid w:val="00734208"/>
    <w:rsid w:val="0073424D"/>
    <w:rsid w:val="00735D17"/>
    <w:rsid w:val="00736339"/>
    <w:rsid w:val="007366E7"/>
    <w:rsid w:val="00737DBC"/>
    <w:rsid w:val="007401AF"/>
    <w:rsid w:val="007422F2"/>
    <w:rsid w:val="00744319"/>
    <w:rsid w:val="007446D0"/>
    <w:rsid w:val="00744F8D"/>
    <w:rsid w:val="00744F98"/>
    <w:rsid w:val="00745033"/>
    <w:rsid w:val="007510E3"/>
    <w:rsid w:val="00751198"/>
    <w:rsid w:val="007512C9"/>
    <w:rsid w:val="00752426"/>
    <w:rsid w:val="00752AE7"/>
    <w:rsid w:val="00752B70"/>
    <w:rsid w:val="00752B74"/>
    <w:rsid w:val="00754435"/>
    <w:rsid w:val="00754BE7"/>
    <w:rsid w:val="007561B5"/>
    <w:rsid w:val="00756D01"/>
    <w:rsid w:val="00756D54"/>
    <w:rsid w:val="00761CEB"/>
    <w:rsid w:val="007633DC"/>
    <w:rsid w:val="007642A6"/>
    <w:rsid w:val="00766B22"/>
    <w:rsid w:val="007676D1"/>
    <w:rsid w:val="00767BA7"/>
    <w:rsid w:val="00767F16"/>
    <w:rsid w:val="00770C77"/>
    <w:rsid w:val="0077118A"/>
    <w:rsid w:val="0077136B"/>
    <w:rsid w:val="00772A2B"/>
    <w:rsid w:val="007736CC"/>
    <w:rsid w:val="00774DF6"/>
    <w:rsid w:val="00775EF3"/>
    <w:rsid w:val="00777B29"/>
    <w:rsid w:val="00780843"/>
    <w:rsid w:val="00780908"/>
    <w:rsid w:val="00780AF7"/>
    <w:rsid w:val="00780F0D"/>
    <w:rsid w:val="00781C7A"/>
    <w:rsid w:val="0078244A"/>
    <w:rsid w:val="007851A2"/>
    <w:rsid w:val="00785A4B"/>
    <w:rsid w:val="00785D11"/>
    <w:rsid w:val="00787ACC"/>
    <w:rsid w:val="007911F9"/>
    <w:rsid w:val="00791B8A"/>
    <w:rsid w:val="00792B3E"/>
    <w:rsid w:val="00792E0D"/>
    <w:rsid w:val="0079513A"/>
    <w:rsid w:val="007956B9"/>
    <w:rsid w:val="007A09F7"/>
    <w:rsid w:val="007A0AC6"/>
    <w:rsid w:val="007A0C41"/>
    <w:rsid w:val="007A1D0F"/>
    <w:rsid w:val="007A3CAF"/>
    <w:rsid w:val="007A4F12"/>
    <w:rsid w:val="007B0597"/>
    <w:rsid w:val="007B0629"/>
    <w:rsid w:val="007B2228"/>
    <w:rsid w:val="007B3B99"/>
    <w:rsid w:val="007B3C46"/>
    <w:rsid w:val="007B474A"/>
    <w:rsid w:val="007B4A4F"/>
    <w:rsid w:val="007B56E4"/>
    <w:rsid w:val="007B6B48"/>
    <w:rsid w:val="007C1EA0"/>
    <w:rsid w:val="007C2F2E"/>
    <w:rsid w:val="007C390F"/>
    <w:rsid w:val="007C39FD"/>
    <w:rsid w:val="007C3EA7"/>
    <w:rsid w:val="007C3FFB"/>
    <w:rsid w:val="007C4BC1"/>
    <w:rsid w:val="007C5A04"/>
    <w:rsid w:val="007D0D67"/>
    <w:rsid w:val="007D0DD8"/>
    <w:rsid w:val="007D10D6"/>
    <w:rsid w:val="007D15B2"/>
    <w:rsid w:val="007D1EEF"/>
    <w:rsid w:val="007D2EA5"/>
    <w:rsid w:val="007D3197"/>
    <w:rsid w:val="007D33A2"/>
    <w:rsid w:val="007D6AFF"/>
    <w:rsid w:val="007D749A"/>
    <w:rsid w:val="007D784F"/>
    <w:rsid w:val="007E2C94"/>
    <w:rsid w:val="007E2E21"/>
    <w:rsid w:val="007E4A92"/>
    <w:rsid w:val="007E4FD7"/>
    <w:rsid w:val="007E5439"/>
    <w:rsid w:val="007E616E"/>
    <w:rsid w:val="007E70B2"/>
    <w:rsid w:val="007F1030"/>
    <w:rsid w:val="007F4A90"/>
    <w:rsid w:val="007F4DEF"/>
    <w:rsid w:val="007F67DB"/>
    <w:rsid w:val="00801277"/>
    <w:rsid w:val="00801B66"/>
    <w:rsid w:val="00802942"/>
    <w:rsid w:val="00803118"/>
    <w:rsid w:val="00804019"/>
    <w:rsid w:val="0080570A"/>
    <w:rsid w:val="00810265"/>
    <w:rsid w:val="00811082"/>
    <w:rsid w:val="00811B5A"/>
    <w:rsid w:val="00811C5C"/>
    <w:rsid w:val="00814BDA"/>
    <w:rsid w:val="008159B8"/>
    <w:rsid w:val="00815EA9"/>
    <w:rsid w:val="0082020F"/>
    <w:rsid w:val="00820B30"/>
    <w:rsid w:val="00821D8F"/>
    <w:rsid w:val="008226DE"/>
    <w:rsid w:val="00822BDA"/>
    <w:rsid w:val="0082457D"/>
    <w:rsid w:val="008253E3"/>
    <w:rsid w:val="00825448"/>
    <w:rsid w:val="00825507"/>
    <w:rsid w:val="00826BBD"/>
    <w:rsid w:val="008320EE"/>
    <w:rsid w:val="00833365"/>
    <w:rsid w:val="00833FDA"/>
    <w:rsid w:val="0083406D"/>
    <w:rsid w:val="00834120"/>
    <w:rsid w:val="00840879"/>
    <w:rsid w:val="008408DB"/>
    <w:rsid w:val="00840B5F"/>
    <w:rsid w:val="00841762"/>
    <w:rsid w:val="0084228E"/>
    <w:rsid w:val="0084401F"/>
    <w:rsid w:val="008503DB"/>
    <w:rsid w:val="00851377"/>
    <w:rsid w:val="00852D86"/>
    <w:rsid w:val="00853A04"/>
    <w:rsid w:val="00856186"/>
    <w:rsid w:val="0085661E"/>
    <w:rsid w:val="00856A41"/>
    <w:rsid w:val="00856D1E"/>
    <w:rsid w:val="00860056"/>
    <w:rsid w:val="008614F2"/>
    <w:rsid w:val="00861947"/>
    <w:rsid w:val="00861F24"/>
    <w:rsid w:val="008620D5"/>
    <w:rsid w:val="00862F88"/>
    <w:rsid w:val="00863A65"/>
    <w:rsid w:val="00864C00"/>
    <w:rsid w:val="008660F6"/>
    <w:rsid w:val="00867775"/>
    <w:rsid w:val="00867C73"/>
    <w:rsid w:val="00867CA7"/>
    <w:rsid w:val="00867E14"/>
    <w:rsid w:val="0087091A"/>
    <w:rsid w:val="00870A32"/>
    <w:rsid w:val="0087118A"/>
    <w:rsid w:val="00871C27"/>
    <w:rsid w:val="00873156"/>
    <w:rsid w:val="0087517C"/>
    <w:rsid w:val="00876797"/>
    <w:rsid w:val="008770A0"/>
    <w:rsid w:val="00880AB7"/>
    <w:rsid w:val="008810D5"/>
    <w:rsid w:val="00881AD0"/>
    <w:rsid w:val="0088270F"/>
    <w:rsid w:val="008829FE"/>
    <w:rsid w:val="008840DD"/>
    <w:rsid w:val="0088480D"/>
    <w:rsid w:val="00886221"/>
    <w:rsid w:val="008871F1"/>
    <w:rsid w:val="00887DB4"/>
    <w:rsid w:val="00890148"/>
    <w:rsid w:val="00894749"/>
    <w:rsid w:val="00895D35"/>
    <w:rsid w:val="00895E6B"/>
    <w:rsid w:val="00896CEE"/>
    <w:rsid w:val="008A2E65"/>
    <w:rsid w:val="008A333B"/>
    <w:rsid w:val="008A43D4"/>
    <w:rsid w:val="008A774F"/>
    <w:rsid w:val="008A7F65"/>
    <w:rsid w:val="008B086C"/>
    <w:rsid w:val="008B14E2"/>
    <w:rsid w:val="008B30AE"/>
    <w:rsid w:val="008B333E"/>
    <w:rsid w:val="008B36F1"/>
    <w:rsid w:val="008B59DB"/>
    <w:rsid w:val="008B5E1D"/>
    <w:rsid w:val="008B7DBC"/>
    <w:rsid w:val="008C0D82"/>
    <w:rsid w:val="008C202C"/>
    <w:rsid w:val="008C24D9"/>
    <w:rsid w:val="008C3B6D"/>
    <w:rsid w:val="008C3C77"/>
    <w:rsid w:val="008C3CDD"/>
    <w:rsid w:val="008C3E75"/>
    <w:rsid w:val="008C5124"/>
    <w:rsid w:val="008C7760"/>
    <w:rsid w:val="008C7EA8"/>
    <w:rsid w:val="008C7FEF"/>
    <w:rsid w:val="008D0473"/>
    <w:rsid w:val="008D12A7"/>
    <w:rsid w:val="008D1DE9"/>
    <w:rsid w:val="008D1E31"/>
    <w:rsid w:val="008D4449"/>
    <w:rsid w:val="008D5839"/>
    <w:rsid w:val="008D59AF"/>
    <w:rsid w:val="008D74AF"/>
    <w:rsid w:val="008D7F63"/>
    <w:rsid w:val="008E0AB1"/>
    <w:rsid w:val="008E153A"/>
    <w:rsid w:val="008E1890"/>
    <w:rsid w:val="008E1D81"/>
    <w:rsid w:val="008E4409"/>
    <w:rsid w:val="008E4BB7"/>
    <w:rsid w:val="008E55CA"/>
    <w:rsid w:val="008E60E2"/>
    <w:rsid w:val="008E7D1D"/>
    <w:rsid w:val="008E7DEB"/>
    <w:rsid w:val="008F0517"/>
    <w:rsid w:val="008F1246"/>
    <w:rsid w:val="008F188B"/>
    <w:rsid w:val="008F2A8A"/>
    <w:rsid w:val="008F4611"/>
    <w:rsid w:val="008F4E41"/>
    <w:rsid w:val="008F52BC"/>
    <w:rsid w:val="0090044A"/>
    <w:rsid w:val="009006EE"/>
    <w:rsid w:val="00900B0B"/>
    <w:rsid w:val="009029B6"/>
    <w:rsid w:val="00902A9F"/>
    <w:rsid w:val="0090311B"/>
    <w:rsid w:val="00903625"/>
    <w:rsid w:val="0090406A"/>
    <w:rsid w:val="00904FD2"/>
    <w:rsid w:val="00905855"/>
    <w:rsid w:val="00907FFD"/>
    <w:rsid w:val="0091183E"/>
    <w:rsid w:val="009132EE"/>
    <w:rsid w:val="009152FE"/>
    <w:rsid w:val="00916C2A"/>
    <w:rsid w:val="0091723B"/>
    <w:rsid w:val="00917B5F"/>
    <w:rsid w:val="009208B1"/>
    <w:rsid w:val="0092198B"/>
    <w:rsid w:val="0092310C"/>
    <w:rsid w:val="0092398D"/>
    <w:rsid w:val="00924FEF"/>
    <w:rsid w:val="00925F44"/>
    <w:rsid w:val="0092628B"/>
    <w:rsid w:val="00930292"/>
    <w:rsid w:val="00931F71"/>
    <w:rsid w:val="009335F6"/>
    <w:rsid w:val="00933D27"/>
    <w:rsid w:val="00934CAA"/>
    <w:rsid w:val="0093513D"/>
    <w:rsid w:val="009352A7"/>
    <w:rsid w:val="009359B5"/>
    <w:rsid w:val="00935F23"/>
    <w:rsid w:val="00936BB8"/>
    <w:rsid w:val="0094003B"/>
    <w:rsid w:val="00941720"/>
    <w:rsid w:val="009423EE"/>
    <w:rsid w:val="0094263D"/>
    <w:rsid w:val="00942B7F"/>
    <w:rsid w:val="00943B56"/>
    <w:rsid w:val="0094415A"/>
    <w:rsid w:val="009443EB"/>
    <w:rsid w:val="00945A0A"/>
    <w:rsid w:val="00946EFD"/>
    <w:rsid w:val="00950565"/>
    <w:rsid w:val="00951470"/>
    <w:rsid w:val="009527CD"/>
    <w:rsid w:val="0095637A"/>
    <w:rsid w:val="00956B42"/>
    <w:rsid w:val="00956FEA"/>
    <w:rsid w:val="009579E4"/>
    <w:rsid w:val="00957A6C"/>
    <w:rsid w:val="0096146F"/>
    <w:rsid w:val="00961892"/>
    <w:rsid w:val="00961A3A"/>
    <w:rsid w:val="009661F2"/>
    <w:rsid w:val="00967840"/>
    <w:rsid w:val="00970945"/>
    <w:rsid w:val="00970C09"/>
    <w:rsid w:val="009719EB"/>
    <w:rsid w:val="009725D1"/>
    <w:rsid w:val="00972E51"/>
    <w:rsid w:val="00974F7A"/>
    <w:rsid w:val="0097657B"/>
    <w:rsid w:val="00976A14"/>
    <w:rsid w:val="009773B7"/>
    <w:rsid w:val="009827EC"/>
    <w:rsid w:val="00982A67"/>
    <w:rsid w:val="00983764"/>
    <w:rsid w:val="00983B73"/>
    <w:rsid w:val="00983D18"/>
    <w:rsid w:val="00984796"/>
    <w:rsid w:val="009848F9"/>
    <w:rsid w:val="00986052"/>
    <w:rsid w:val="00986372"/>
    <w:rsid w:val="0098651D"/>
    <w:rsid w:val="0098655A"/>
    <w:rsid w:val="0098760B"/>
    <w:rsid w:val="00990EFC"/>
    <w:rsid w:val="0099119E"/>
    <w:rsid w:val="009929CE"/>
    <w:rsid w:val="00993605"/>
    <w:rsid w:val="00993E8C"/>
    <w:rsid w:val="009949D6"/>
    <w:rsid w:val="0099539C"/>
    <w:rsid w:val="009A2770"/>
    <w:rsid w:val="009A2AC8"/>
    <w:rsid w:val="009A2B8D"/>
    <w:rsid w:val="009A39F0"/>
    <w:rsid w:val="009A3FDB"/>
    <w:rsid w:val="009A4449"/>
    <w:rsid w:val="009A48C3"/>
    <w:rsid w:val="009A67B5"/>
    <w:rsid w:val="009B169A"/>
    <w:rsid w:val="009B1EF8"/>
    <w:rsid w:val="009B355A"/>
    <w:rsid w:val="009B3FCE"/>
    <w:rsid w:val="009B4AB8"/>
    <w:rsid w:val="009B6745"/>
    <w:rsid w:val="009B717B"/>
    <w:rsid w:val="009B79F3"/>
    <w:rsid w:val="009C2184"/>
    <w:rsid w:val="009C4162"/>
    <w:rsid w:val="009C46EE"/>
    <w:rsid w:val="009C5A98"/>
    <w:rsid w:val="009C67E6"/>
    <w:rsid w:val="009C7549"/>
    <w:rsid w:val="009C7901"/>
    <w:rsid w:val="009C7A3B"/>
    <w:rsid w:val="009D03D9"/>
    <w:rsid w:val="009D14A0"/>
    <w:rsid w:val="009D24AB"/>
    <w:rsid w:val="009D26A3"/>
    <w:rsid w:val="009D4260"/>
    <w:rsid w:val="009D503E"/>
    <w:rsid w:val="009D624E"/>
    <w:rsid w:val="009D665B"/>
    <w:rsid w:val="009D6D58"/>
    <w:rsid w:val="009D70AC"/>
    <w:rsid w:val="009E0B9B"/>
    <w:rsid w:val="009E1028"/>
    <w:rsid w:val="009E2003"/>
    <w:rsid w:val="009E34E0"/>
    <w:rsid w:val="009E40F6"/>
    <w:rsid w:val="009E54AE"/>
    <w:rsid w:val="009E5672"/>
    <w:rsid w:val="009E5AA6"/>
    <w:rsid w:val="009E6B1F"/>
    <w:rsid w:val="009E6E62"/>
    <w:rsid w:val="009E7933"/>
    <w:rsid w:val="009E7A87"/>
    <w:rsid w:val="009F2362"/>
    <w:rsid w:val="009F2607"/>
    <w:rsid w:val="009F2F2D"/>
    <w:rsid w:val="009F3218"/>
    <w:rsid w:val="009F32A4"/>
    <w:rsid w:val="009F38FA"/>
    <w:rsid w:val="009F4911"/>
    <w:rsid w:val="009F4AC2"/>
    <w:rsid w:val="009F5F3E"/>
    <w:rsid w:val="009F7232"/>
    <w:rsid w:val="00A00370"/>
    <w:rsid w:val="00A008DB"/>
    <w:rsid w:val="00A009FB"/>
    <w:rsid w:val="00A01006"/>
    <w:rsid w:val="00A01F1C"/>
    <w:rsid w:val="00A022BE"/>
    <w:rsid w:val="00A028E2"/>
    <w:rsid w:val="00A02F9B"/>
    <w:rsid w:val="00A03CEB"/>
    <w:rsid w:val="00A04580"/>
    <w:rsid w:val="00A064B0"/>
    <w:rsid w:val="00A07CBD"/>
    <w:rsid w:val="00A10597"/>
    <w:rsid w:val="00A10BC3"/>
    <w:rsid w:val="00A10D33"/>
    <w:rsid w:val="00A11F6A"/>
    <w:rsid w:val="00A1258A"/>
    <w:rsid w:val="00A139EC"/>
    <w:rsid w:val="00A14152"/>
    <w:rsid w:val="00A142E7"/>
    <w:rsid w:val="00A146C0"/>
    <w:rsid w:val="00A14E53"/>
    <w:rsid w:val="00A16453"/>
    <w:rsid w:val="00A17948"/>
    <w:rsid w:val="00A2060E"/>
    <w:rsid w:val="00A20C3C"/>
    <w:rsid w:val="00A241BE"/>
    <w:rsid w:val="00A27530"/>
    <w:rsid w:val="00A278C4"/>
    <w:rsid w:val="00A31170"/>
    <w:rsid w:val="00A31436"/>
    <w:rsid w:val="00A324BC"/>
    <w:rsid w:val="00A337DC"/>
    <w:rsid w:val="00A34A24"/>
    <w:rsid w:val="00A34D6E"/>
    <w:rsid w:val="00A35CDA"/>
    <w:rsid w:val="00A3615F"/>
    <w:rsid w:val="00A361C1"/>
    <w:rsid w:val="00A36F04"/>
    <w:rsid w:val="00A37037"/>
    <w:rsid w:val="00A4024D"/>
    <w:rsid w:val="00A4176B"/>
    <w:rsid w:val="00A421BB"/>
    <w:rsid w:val="00A43790"/>
    <w:rsid w:val="00A4405B"/>
    <w:rsid w:val="00A4481E"/>
    <w:rsid w:val="00A455D1"/>
    <w:rsid w:val="00A46C68"/>
    <w:rsid w:val="00A4717E"/>
    <w:rsid w:val="00A476EE"/>
    <w:rsid w:val="00A5057B"/>
    <w:rsid w:val="00A51B63"/>
    <w:rsid w:val="00A52DA0"/>
    <w:rsid w:val="00A5337D"/>
    <w:rsid w:val="00A54BFD"/>
    <w:rsid w:val="00A557B5"/>
    <w:rsid w:val="00A5606B"/>
    <w:rsid w:val="00A56B65"/>
    <w:rsid w:val="00A571B3"/>
    <w:rsid w:val="00A5740A"/>
    <w:rsid w:val="00A60D18"/>
    <w:rsid w:val="00A63BD6"/>
    <w:rsid w:val="00A6469D"/>
    <w:rsid w:val="00A65493"/>
    <w:rsid w:val="00A66740"/>
    <w:rsid w:val="00A66A4B"/>
    <w:rsid w:val="00A71059"/>
    <w:rsid w:val="00A72325"/>
    <w:rsid w:val="00A73B17"/>
    <w:rsid w:val="00A73F2E"/>
    <w:rsid w:val="00A7586E"/>
    <w:rsid w:val="00A76A3B"/>
    <w:rsid w:val="00A77B81"/>
    <w:rsid w:val="00A77F61"/>
    <w:rsid w:val="00A80FAE"/>
    <w:rsid w:val="00A81C12"/>
    <w:rsid w:val="00A81DC6"/>
    <w:rsid w:val="00A82F13"/>
    <w:rsid w:val="00A83360"/>
    <w:rsid w:val="00A836C8"/>
    <w:rsid w:val="00A857E9"/>
    <w:rsid w:val="00A877A7"/>
    <w:rsid w:val="00A9268B"/>
    <w:rsid w:val="00A92CE8"/>
    <w:rsid w:val="00A92ED3"/>
    <w:rsid w:val="00A9333F"/>
    <w:rsid w:val="00A9402E"/>
    <w:rsid w:val="00A94124"/>
    <w:rsid w:val="00A941C1"/>
    <w:rsid w:val="00A95915"/>
    <w:rsid w:val="00A96D63"/>
    <w:rsid w:val="00A975F9"/>
    <w:rsid w:val="00AA0BD2"/>
    <w:rsid w:val="00AA20D4"/>
    <w:rsid w:val="00AA33EC"/>
    <w:rsid w:val="00AA3ACD"/>
    <w:rsid w:val="00AA41E7"/>
    <w:rsid w:val="00AA4F75"/>
    <w:rsid w:val="00AA65B3"/>
    <w:rsid w:val="00AA75C0"/>
    <w:rsid w:val="00AB0CAC"/>
    <w:rsid w:val="00AB1346"/>
    <w:rsid w:val="00AB1572"/>
    <w:rsid w:val="00AB2A19"/>
    <w:rsid w:val="00AB2CD6"/>
    <w:rsid w:val="00AB43A2"/>
    <w:rsid w:val="00AB4F7B"/>
    <w:rsid w:val="00AB61D8"/>
    <w:rsid w:val="00AB67E8"/>
    <w:rsid w:val="00AB6E43"/>
    <w:rsid w:val="00AC0D0C"/>
    <w:rsid w:val="00AC0F87"/>
    <w:rsid w:val="00AC1C50"/>
    <w:rsid w:val="00AC21C7"/>
    <w:rsid w:val="00AC2E48"/>
    <w:rsid w:val="00AC2FCB"/>
    <w:rsid w:val="00AC39D0"/>
    <w:rsid w:val="00AC3BA2"/>
    <w:rsid w:val="00AC3C87"/>
    <w:rsid w:val="00AC3E87"/>
    <w:rsid w:val="00AC4E0A"/>
    <w:rsid w:val="00AC4F23"/>
    <w:rsid w:val="00AC7FD0"/>
    <w:rsid w:val="00AD0097"/>
    <w:rsid w:val="00AD1F5F"/>
    <w:rsid w:val="00AD2D1A"/>
    <w:rsid w:val="00AD50B8"/>
    <w:rsid w:val="00AD7E0C"/>
    <w:rsid w:val="00AD7EFF"/>
    <w:rsid w:val="00AE0223"/>
    <w:rsid w:val="00AE0763"/>
    <w:rsid w:val="00AE2523"/>
    <w:rsid w:val="00AE271E"/>
    <w:rsid w:val="00AE285A"/>
    <w:rsid w:val="00AE4A33"/>
    <w:rsid w:val="00AE51BF"/>
    <w:rsid w:val="00AE5606"/>
    <w:rsid w:val="00AE58A6"/>
    <w:rsid w:val="00AE69D8"/>
    <w:rsid w:val="00AE6A53"/>
    <w:rsid w:val="00AE7C43"/>
    <w:rsid w:val="00AF0172"/>
    <w:rsid w:val="00AF0359"/>
    <w:rsid w:val="00AF2D89"/>
    <w:rsid w:val="00AF3212"/>
    <w:rsid w:val="00AF32CC"/>
    <w:rsid w:val="00AF6D93"/>
    <w:rsid w:val="00B00CF1"/>
    <w:rsid w:val="00B03394"/>
    <w:rsid w:val="00B04B10"/>
    <w:rsid w:val="00B06927"/>
    <w:rsid w:val="00B07021"/>
    <w:rsid w:val="00B07F25"/>
    <w:rsid w:val="00B10225"/>
    <w:rsid w:val="00B11369"/>
    <w:rsid w:val="00B12F28"/>
    <w:rsid w:val="00B1328A"/>
    <w:rsid w:val="00B138EB"/>
    <w:rsid w:val="00B14F37"/>
    <w:rsid w:val="00B15859"/>
    <w:rsid w:val="00B23741"/>
    <w:rsid w:val="00B23D07"/>
    <w:rsid w:val="00B24937"/>
    <w:rsid w:val="00B25E1A"/>
    <w:rsid w:val="00B26013"/>
    <w:rsid w:val="00B2685A"/>
    <w:rsid w:val="00B2751F"/>
    <w:rsid w:val="00B307E3"/>
    <w:rsid w:val="00B30B59"/>
    <w:rsid w:val="00B312AA"/>
    <w:rsid w:val="00B31443"/>
    <w:rsid w:val="00B31EBA"/>
    <w:rsid w:val="00B32463"/>
    <w:rsid w:val="00B3287B"/>
    <w:rsid w:val="00B33BB2"/>
    <w:rsid w:val="00B33CC1"/>
    <w:rsid w:val="00B33E77"/>
    <w:rsid w:val="00B35540"/>
    <w:rsid w:val="00B36295"/>
    <w:rsid w:val="00B37463"/>
    <w:rsid w:val="00B41147"/>
    <w:rsid w:val="00B45B47"/>
    <w:rsid w:val="00B46692"/>
    <w:rsid w:val="00B47115"/>
    <w:rsid w:val="00B475D6"/>
    <w:rsid w:val="00B50982"/>
    <w:rsid w:val="00B524C2"/>
    <w:rsid w:val="00B52C5C"/>
    <w:rsid w:val="00B538DF"/>
    <w:rsid w:val="00B54DDE"/>
    <w:rsid w:val="00B55A94"/>
    <w:rsid w:val="00B55B85"/>
    <w:rsid w:val="00B56827"/>
    <w:rsid w:val="00B572CF"/>
    <w:rsid w:val="00B57AA6"/>
    <w:rsid w:val="00B601BD"/>
    <w:rsid w:val="00B626AC"/>
    <w:rsid w:val="00B64663"/>
    <w:rsid w:val="00B6493F"/>
    <w:rsid w:val="00B64EDE"/>
    <w:rsid w:val="00B66802"/>
    <w:rsid w:val="00B76BB2"/>
    <w:rsid w:val="00B77145"/>
    <w:rsid w:val="00B774F5"/>
    <w:rsid w:val="00B8091F"/>
    <w:rsid w:val="00B80CB8"/>
    <w:rsid w:val="00B81CF4"/>
    <w:rsid w:val="00B82FE2"/>
    <w:rsid w:val="00B8312E"/>
    <w:rsid w:val="00B849B4"/>
    <w:rsid w:val="00B85851"/>
    <w:rsid w:val="00B87864"/>
    <w:rsid w:val="00B87E30"/>
    <w:rsid w:val="00B907AB"/>
    <w:rsid w:val="00B90813"/>
    <w:rsid w:val="00B91C14"/>
    <w:rsid w:val="00B92AC5"/>
    <w:rsid w:val="00B93D26"/>
    <w:rsid w:val="00B94652"/>
    <w:rsid w:val="00B94FDA"/>
    <w:rsid w:val="00B95072"/>
    <w:rsid w:val="00B9636A"/>
    <w:rsid w:val="00B96F30"/>
    <w:rsid w:val="00B9793C"/>
    <w:rsid w:val="00B97B34"/>
    <w:rsid w:val="00B97E75"/>
    <w:rsid w:val="00B97E8B"/>
    <w:rsid w:val="00BA0A86"/>
    <w:rsid w:val="00BA0EF0"/>
    <w:rsid w:val="00BA1529"/>
    <w:rsid w:val="00BA1B62"/>
    <w:rsid w:val="00BA3724"/>
    <w:rsid w:val="00BA574B"/>
    <w:rsid w:val="00BA5B10"/>
    <w:rsid w:val="00BA5D13"/>
    <w:rsid w:val="00BA7D03"/>
    <w:rsid w:val="00BB04D6"/>
    <w:rsid w:val="00BB1BE5"/>
    <w:rsid w:val="00BB200A"/>
    <w:rsid w:val="00BB24E1"/>
    <w:rsid w:val="00BB4906"/>
    <w:rsid w:val="00BB5AAD"/>
    <w:rsid w:val="00BB799A"/>
    <w:rsid w:val="00BB7A1B"/>
    <w:rsid w:val="00BB7E10"/>
    <w:rsid w:val="00BC025E"/>
    <w:rsid w:val="00BC15B1"/>
    <w:rsid w:val="00BC27B8"/>
    <w:rsid w:val="00BC2C58"/>
    <w:rsid w:val="00BC33AB"/>
    <w:rsid w:val="00BC3EF9"/>
    <w:rsid w:val="00BC40ED"/>
    <w:rsid w:val="00BC48CB"/>
    <w:rsid w:val="00BC4AB3"/>
    <w:rsid w:val="00BC567B"/>
    <w:rsid w:val="00BC6A75"/>
    <w:rsid w:val="00BC73C7"/>
    <w:rsid w:val="00BC7BB1"/>
    <w:rsid w:val="00BD1790"/>
    <w:rsid w:val="00BD1A3B"/>
    <w:rsid w:val="00BD471C"/>
    <w:rsid w:val="00BD473A"/>
    <w:rsid w:val="00BD4AAA"/>
    <w:rsid w:val="00BD58FD"/>
    <w:rsid w:val="00BD6697"/>
    <w:rsid w:val="00BD68A5"/>
    <w:rsid w:val="00BD73CB"/>
    <w:rsid w:val="00BE06BC"/>
    <w:rsid w:val="00BE07E0"/>
    <w:rsid w:val="00BE091B"/>
    <w:rsid w:val="00BE1E96"/>
    <w:rsid w:val="00BE46D7"/>
    <w:rsid w:val="00BE6023"/>
    <w:rsid w:val="00BE6094"/>
    <w:rsid w:val="00BE70AD"/>
    <w:rsid w:val="00BE75D0"/>
    <w:rsid w:val="00BE7A4F"/>
    <w:rsid w:val="00BF0797"/>
    <w:rsid w:val="00BF1876"/>
    <w:rsid w:val="00BF3423"/>
    <w:rsid w:val="00BF4AD6"/>
    <w:rsid w:val="00BF64A5"/>
    <w:rsid w:val="00BF65AB"/>
    <w:rsid w:val="00BF68B1"/>
    <w:rsid w:val="00C0022F"/>
    <w:rsid w:val="00C012E4"/>
    <w:rsid w:val="00C02791"/>
    <w:rsid w:val="00C03FE5"/>
    <w:rsid w:val="00C040D2"/>
    <w:rsid w:val="00C04E7A"/>
    <w:rsid w:val="00C06E69"/>
    <w:rsid w:val="00C07452"/>
    <w:rsid w:val="00C07946"/>
    <w:rsid w:val="00C117F9"/>
    <w:rsid w:val="00C11E68"/>
    <w:rsid w:val="00C1357B"/>
    <w:rsid w:val="00C153F8"/>
    <w:rsid w:val="00C20737"/>
    <w:rsid w:val="00C266DA"/>
    <w:rsid w:val="00C26A0A"/>
    <w:rsid w:val="00C27F4F"/>
    <w:rsid w:val="00C30089"/>
    <w:rsid w:val="00C3032C"/>
    <w:rsid w:val="00C32F0D"/>
    <w:rsid w:val="00C32FFA"/>
    <w:rsid w:val="00C3495E"/>
    <w:rsid w:val="00C3705E"/>
    <w:rsid w:val="00C376D6"/>
    <w:rsid w:val="00C37E49"/>
    <w:rsid w:val="00C402CA"/>
    <w:rsid w:val="00C41B7F"/>
    <w:rsid w:val="00C41FC1"/>
    <w:rsid w:val="00C429C8"/>
    <w:rsid w:val="00C43540"/>
    <w:rsid w:val="00C439EB"/>
    <w:rsid w:val="00C43C95"/>
    <w:rsid w:val="00C46B2E"/>
    <w:rsid w:val="00C46BB7"/>
    <w:rsid w:val="00C50917"/>
    <w:rsid w:val="00C50FBF"/>
    <w:rsid w:val="00C51D4E"/>
    <w:rsid w:val="00C52E83"/>
    <w:rsid w:val="00C562B9"/>
    <w:rsid w:val="00C565AD"/>
    <w:rsid w:val="00C57644"/>
    <w:rsid w:val="00C57B8A"/>
    <w:rsid w:val="00C57F47"/>
    <w:rsid w:val="00C6043D"/>
    <w:rsid w:val="00C61F8D"/>
    <w:rsid w:val="00C62A98"/>
    <w:rsid w:val="00C63B04"/>
    <w:rsid w:val="00C642D0"/>
    <w:rsid w:val="00C64D95"/>
    <w:rsid w:val="00C65173"/>
    <w:rsid w:val="00C658C7"/>
    <w:rsid w:val="00C65A3F"/>
    <w:rsid w:val="00C67437"/>
    <w:rsid w:val="00C67BF4"/>
    <w:rsid w:val="00C71DAD"/>
    <w:rsid w:val="00C727B4"/>
    <w:rsid w:val="00C73C7B"/>
    <w:rsid w:val="00C74BE3"/>
    <w:rsid w:val="00C74FC3"/>
    <w:rsid w:val="00C80D7B"/>
    <w:rsid w:val="00C81826"/>
    <w:rsid w:val="00C81B24"/>
    <w:rsid w:val="00C82179"/>
    <w:rsid w:val="00C82289"/>
    <w:rsid w:val="00C8430A"/>
    <w:rsid w:val="00C85F26"/>
    <w:rsid w:val="00C86B05"/>
    <w:rsid w:val="00C870A8"/>
    <w:rsid w:val="00C870C4"/>
    <w:rsid w:val="00C91605"/>
    <w:rsid w:val="00C91AB1"/>
    <w:rsid w:val="00C91E10"/>
    <w:rsid w:val="00C93FC8"/>
    <w:rsid w:val="00C948D9"/>
    <w:rsid w:val="00C955B6"/>
    <w:rsid w:val="00C9709F"/>
    <w:rsid w:val="00C970DA"/>
    <w:rsid w:val="00C97BBF"/>
    <w:rsid w:val="00CA013A"/>
    <w:rsid w:val="00CA0BB7"/>
    <w:rsid w:val="00CA0D89"/>
    <w:rsid w:val="00CA4630"/>
    <w:rsid w:val="00CA5442"/>
    <w:rsid w:val="00CA6FE8"/>
    <w:rsid w:val="00CA7665"/>
    <w:rsid w:val="00CA792C"/>
    <w:rsid w:val="00CB017E"/>
    <w:rsid w:val="00CB1A0D"/>
    <w:rsid w:val="00CB331D"/>
    <w:rsid w:val="00CB358B"/>
    <w:rsid w:val="00CB3C1B"/>
    <w:rsid w:val="00CB522A"/>
    <w:rsid w:val="00CB5B7B"/>
    <w:rsid w:val="00CB6934"/>
    <w:rsid w:val="00CB78C5"/>
    <w:rsid w:val="00CB7FBE"/>
    <w:rsid w:val="00CC06BA"/>
    <w:rsid w:val="00CC0787"/>
    <w:rsid w:val="00CC0DA3"/>
    <w:rsid w:val="00CC0FEF"/>
    <w:rsid w:val="00CC6777"/>
    <w:rsid w:val="00CC69AE"/>
    <w:rsid w:val="00CD03B4"/>
    <w:rsid w:val="00CD0668"/>
    <w:rsid w:val="00CD137D"/>
    <w:rsid w:val="00CD15A8"/>
    <w:rsid w:val="00CD3213"/>
    <w:rsid w:val="00CD3542"/>
    <w:rsid w:val="00CD3F4B"/>
    <w:rsid w:val="00CD4118"/>
    <w:rsid w:val="00CD5138"/>
    <w:rsid w:val="00CD51AA"/>
    <w:rsid w:val="00CD5ACE"/>
    <w:rsid w:val="00CD6BB0"/>
    <w:rsid w:val="00CD75F9"/>
    <w:rsid w:val="00CD7EC3"/>
    <w:rsid w:val="00CE0018"/>
    <w:rsid w:val="00CE053E"/>
    <w:rsid w:val="00CE128C"/>
    <w:rsid w:val="00CE132F"/>
    <w:rsid w:val="00CE1484"/>
    <w:rsid w:val="00CE23ED"/>
    <w:rsid w:val="00CE32F8"/>
    <w:rsid w:val="00CE35F8"/>
    <w:rsid w:val="00CE3FF6"/>
    <w:rsid w:val="00CE46CF"/>
    <w:rsid w:val="00CE5C22"/>
    <w:rsid w:val="00CE61BB"/>
    <w:rsid w:val="00CF2176"/>
    <w:rsid w:val="00CF3A3B"/>
    <w:rsid w:val="00CF69BE"/>
    <w:rsid w:val="00CF7E9F"/>
    <w:rsid w:val="00D00902"/>
    <w:rsid w:val="00D014E0"/>
    <w:rsid w:val="00D02D27"/>
    <w:rsid w:val="00D03A2A"/>
    <w:rsid w:val="00D041CC"/>
    <w:rsid w:val="00D06005"/>
    <w:rsid w:val="00D06E3F"/>
    <w:rsid w:val="00D10BF6"/>
    <w:rsid w:val="00D10EA5"/>
    <w:rsid w:val="00D110C7"/>
    <w:rsid w:val="00D128D9"/>
    <w:rsid w:val="00D13AB4"/>
    <w:rsid w:val="00D15DDB"/>
    <w:rsid w:val="00D1706A"/>
    <w:rsid w:val="00D172FA"/>
    <w:rsid w:val="00D17346"/>
    <w:rsid w:val="00D21B2E"/>
    <w:rsid w:val="00D221DB"/>
    <w:rsid w:val="00D2493D"/>
    <w:rsid w:val="00D24F66"/>
    <w:rsid w:val="00D26382"/>
    <w:rsid w:val="00D2664B"/>
    <w:rsid w:val="00D26693"/>
    <w:rsid w:val="00D272BF"/>
    <w:rsid w:val="00D27628"/>
    <w:rsid w:val="00D27CF0"/>
    <w:rsid w:val="00D30CF9"/>
    <w:rsid w:val="00D30F8C"/>
    <w:rsid w:val="00D32302"/>
    <w:rsid w:val="00D3296B"/>
    <w:rsid w:val="00D33A78"/>
    <w:rsid w:val="00D33C25"/>
    <w:rsid w:val="00D34080"/>
    <w:rsid w:val="00D35BAD"/>
    <w:rsid w:val="00D35C0C"/>
    <w:rsid w:val="00D35E84"/>
    <w:rsid w:val="00D36CDA"/>
    <w:rsid w:val="00D377C9"/>
    <w:rsid w:val="00D409A8"/>
    <w:rsid w:val="00D412A3"/>
    <w:rsid w:val="00D42509"/>
    <w:rsid w:val="00D43B56"/>
    <w:rsid w:val="00D43DF4"/>
    <w:rsid w:val="00D44822"/>
    <w:rsid w:val="00D44BD9"/>
    <w:rsid w:val="00D45E16"/>
    <w:rsid w:val="00D45ECC"/>
    <w:rsid w:val="00D51148"/>
    <w:rsid w:val="00D5355E"/>
    <w:rsid w:val="00D537F4"/>
    <w:rsid w:val="00D53AF8"/>
    <w:rsid w:val="00D53C80"/>
    <w:rsid w:val="00D55246"/>
    <w:rsid w:val="00D5525F"/>
    <w:rsid w:val="00D5585F"/>
    <w:rsid w:val="00D5730E"/>
    <w:rsid w:val="00D57F07"/>
    <w:rsid w:val="00D63AB1"/>
    <w:rsid w:val="00D63BA5"/>
    <w:rsid w:val="00D6473B"/>
    <w:rsid w:val="00D65B71"/>
    <w:rsid w:val="00D662D8"/>
    <w:rsid w:val="00D7022F"/>
    <w:rsid w:val="00D71F7A"/>
    <w:rsid w:val="00D72DBE"/>
    <w:rsid w:val="00D7303A"/>
    <w:rsid w:val="00D73775"/>
    <w:rsid w:val="00D73EA1"/>
    <w:rsid w:val="00D74940"/>
    <w:rsid w:val="00D74B3B"/>
    <w:rsid w:val="00D75996"/>
    <w:rsid w:val="00D764AD"/>
    <w:rsid w:val="00D76A84"/>
    <w:rsid w:val="00D76AC8"/>
    <w:rsid w:val="00D77C6B"/>
    <w:rsid w:val="00D80BFF"/>
    <w:rsid w:val="00D8154C"/>
    <w:rsid w:val="00D8301B"/>
    <w:rsid w:val="00D84164"/>
    <w:rsid w:val="00D84514"/>
    <w:rsid w:val="00D846C4"/>
    <w:rsid w:val="00D84A24"/>
    <w:rsid w:val="00D853BE"/>
    <w:rsid w:val="00D85F0D"/>
    <w:rsid w:val="00D86B9E"/>
    <w:rsid w:val="00D912F3"/>
    <w:rsid w:val="00D9159B"/>
    <w:rsid w:val="00D91A29"/>
    <w:rsid w:val="00D91B86"/>
    <w:rsid w:val="00D92892"/>
    <w:rsid w:val="00D92E12"/>
    <w:rsid w:val="00D94ACB"/>
    <w:rsid w:val="00D96836"/>
    <w:rsid w:val="00D96B28"/>
    <w:rsid w:val="00D9763E"/>
    <w:rsid w:val="00DA0CDE"/>
    <w:rsid w:val="00DA14BD"/>
    <w:rsid w:val="00DA1844"/>
    <w:rsid w:val="00DA24BB"/>
    <w:rsid w:val="00DA2587"/>
    <w:rsid w:val="00DA2AEE"/>
    <w:rsid w:val="00DA3694"/>
    <w:rsid w:val="00DA3A41"/>
    <w:rsid w:val="00DA3C95"/>
    <w:rsid w:val="00DA5341"/>
    <w:rsid w:val="00DA580E"/>
    <w:rsid w:val="00DA6649"/>
    <w:rsid w:val="00DB00B3"/>
    <w:rsid w:val="00DB047E"/>
    <w:rsid w:val="00DB1458"/>
    <w:rsid w:val="00DB1810"/>
    <w:rsid w:val="00DB3E90"/>
    <w:rsid w:val="00DB45E4"/>
    <w:rsid w:val="00DB7219"/>
    <w:rsid w:val="00DC1344"/>
    <w:rsid w:val="00DC32F1"/>
    <w:rsid w:val="00DC4942"/>
    <w:rsid w:val="00DC4B01"/>
    <w:rsid w:val="00DC4F4B"/>
    <w:rsid w:val="00DD0CCE"/>
    <w:rsid w:val="00DD1459"/>
    <w:rsid w:val="00DD16C9"/>
    <w:rsid w:val="00DD1B11"/>
    <w:rsid w:val="00DD3497"/>
    <w:rsid w:val="00DD5002"/>
    <w:rsid w:val="00DD530E"/>
    <w:rsid w:val="00DD53A2"/>
    <w:rsid w:val="00DD7075"/>
    <w:rsid w:val="00DD714C"/>
    <w:rsid w:val="00DD73F8"/>
    <w:rsid w:val="00DE10F8"/>
    <w:rsid w:val="00DE23E5"/>
    <w:rsid w:val="00DE5107"/>
    <w:rsid w:val="00DE54AB"/>
    <w:rsid w:val="00DE7472"/>
    <w:rsid w:val="00DF05BC"/>
    <w:rsid w:val="00DF05EA"/>
    <w:rsid w:val="00DF0700"/>
    <w:rsid w:val="00DF0877"/>
    <w:rsid w:val="00DF14A9"/>
    <w:rsid w:val="00DF1EF1"/>
    <w:rsid w:val="00DF4351"/>
    <w:rsid w:val="00DF48A7"/>
    <w:rsid w:val="00DF5717"/>
    <w:rsid w:val="00DF57B1"/>
    <w:rsid w:val="00DF5BA6"/>
    <w:rsid w:val="00DF63D0"/>
    <w:rsid w:val="00DF68DF"/>
    <w:rsid w:val="00E000AB"/>
    <w:rsid w:val="00E004EE"/>
    <w:rsid w:val="00E00681"/>
    <w:rsid w:val="00E02600"/>
    <w:rsid w:val="00E03417"/>
    <w:rsid w:val="00E03F0C"/>
    <w:rsid w:val="00E03FBB"/>
    <w:rsid w:val="00E04057"/>
    <w:rsid w:val="00E0481B"/>
    <w:rsid w:val="00E059C9"/>
    <w:rsid w:val="00E05F88"/>
    <w:rsid w:val="00E06FEB"/>
    <w:rsid w:val="00E07A91"/>
    <w:rsid w:val="00E1024F"/>
    <w:rsid w:val="00E107D1"/>
    <w:rsid w:val="00E12D74"/>
    <w:rsid w:val="00E14DF6"/>
    <w:rsid w:val="00E15EB7"/>
    <w:rsid w:val="00E1607C"/>
    <w:rsid w:val="00E1684E"/>
    <w:rsid w:val="00E17D5C"/>
    <w:rsid w:val="00E2087E"/>
    <w:rsid w:val="00E22812"/>
    <w:rsid w:val="00E23B01"/>
    <w:rsid w:val="00E26CE6"/>
    <w:rsid w:val="00E2759D"/>
    <w:rsid w:val="00E35C70"/>
    <w:rsid w:val="00E35FE3"/>
    <w:rsid w:val="00E368C5"/>
    <w:rsid w:val="00E36C14"/>
    <w:rsid w:val="00E404DB"/>
    <w:rsid w:val="00E40F34"/>
    <w:rsid w:val="00E42170"/>
    <w:rsid w:val="00E43682"/>
    <w:rsid w:val="00E43984"/>
    <w:rsid w:val="00E4557F"/>
    <w:rsid w:val="00E45A4D"/>
    <w:rsid w:val="00E45F59"/>
    <w:rsid w:val="00E4782C"/>
    <w:rsid w:val="00E50294"/>
    <w:rsid w:val="00E51574"/>
    <w:rsid w:val="00E51B72"/>
    <w:rsid w:val="00E52CC0"/>
    <w:rsid w:val="00E53578"/>
    <w:rsid w:val="00E546B6"/>
    <w:rsid w:val="00E5475B"/>
    <w:rsid w:val="00E548BE"/>
    <w:rsid w:val="00E55282"/>
    <w:rsid w:val="00E55FED"/>
    <w:rsid w:val="00E56B0A"/>
    <w:rsid w:val="00E604A2"/>
    <w:rsid w:val="00E61105"/>
    <w:rsid w:val="00E6116D"/>
    <w:rsid w:val="00E620AB"/>
    <w:rsid w:val="00E64C1D"/>
    <w:rsid w:val="00E677CE"/>
    <w:rsid w:val="00E70C81"/>
    <w:rsid w:val="00E714BA"/>
    <w:rsid w:val="00E71942"/>
    <w:rsid w:val="00E71C67"/>
    <w:rsid w:val="00E74BFB"/>
    <w:rsid w:val="00E75010"/>
    <w:rsid w:val="00E763B2"/>
    <w:rsid w:val="00E77C3A"/>
    <w:rsid w:val="00E81362"/>
    <w:rsid w:val="00E82A08"/>
    <w:rsid w:val="00E82C12"/>
    <w:rsid w:val="00E83791"/>
    <w:rsid w:val="00E83F81"/>
    <w:rsid w:val="00E841F9"/>
    <w:rsid w:val="00E855DD"/>
    <w:rsid w:val="00E85709"/>
    <w:rsid w:val="00E879C8"/>
    <w:rsid w:val="00E87C7A"/>
    <w:rsid w:val="00E9083E"/>
    <w:rsid w:val="00E93167"/>
    <w:rsid w:val="00E93AB6"/>
    <w:rsid w:val="00E93CBB"/>
    <w:rsid w:val="00E97B67"/>
    <w:rsid w:val="00EA0399"/>
    <w:rsid w:val="00EA0727"/>
    <w:rsid w:val="00EA1FDF"/>
    <w:rsid w:val="00EA22CE"/>
    <w:rsid w:val="00EA26FC"/>
    <w:rsid w:val="00EA4210"/>
    <w:rsid w:val="00EA4C70"/>
    <w:rsid w:val="00EA5BA7"/>
    <w:rsid w:val="00EA6EF1"/>
    <w:rsid w:val="00EA7D0D"/>
    <w:rsid w:val="00EB06ED"/>
    <w:rsid w:val="00EB07B0"/>
    <w:rsid w:val="00EB26BD"/>
    <w:rsid w:val="00EB2772"/>
    <w:rsid w:val="00EB6387"/>
    <w:rsid w:val="00EC1A38"/>
    <w:rsid w:val="00EC1BE0"/>
    <w:rsid w:val="00EC485D"/>
    <w:rsid w:val="00EC54BE"/>
    <w:rsid w:val="00EC6966"/>
    <w:rsid w:val="00EC7A13"/>
    <w:rsid w:val="00EC7AA7"/>
    <w:rsid w:val="00ED0D29"/>
    <w:rsid w:val="00ED1B54"/>
    <w:rsid w:val="00ED4ED3"/>
    <w:rsid w:val="00ED52F3"/>
    <w:rsid w:val="00ED5442"/>
    <w:rsid w:val="00ED54BA"/>
    <w:rsid w:val="00EE04AE"/>
    <w:rsid w:val="00EE0909"/>
    <w:rsid w:val="00EE0C3D"/>
    <w:rsid w:val="00EE132A"/>
    <w:rsid w:val="00EE158F"/>
    <w:rsid w:val="00EE1DC7"/>
    <w:rsid w:val="00EE2E16"/>
    <w:rsid w:val="00EE4BAA"/>
    <w:rsid w:val="00EE63E9"/>
    <w:rsid w:val="00EE6501"/>
    <w:rsid w:val="00EF0660"/>
    <w:rsid w:val="00EF35EE"/>
    <w:rsid w:val="00EF3D38"/>
    <w:rsid w:val="00EF521A"/>
    <w:rsid w:val="00EF721B"/>
    <w:rsid w:val="00F00AEB"/>
    <w:rsid w:val="00F01B84"/>
    <w:rsid w:val="00F01C05"/>
    <w:rsid w:val="00F031CC"/>
    <w:rsid w:val="00F036F7"/>
    <w:rsid w:val="00F067E1"/>
    <w:rsid w:val="00F06BD5"/>
    <w:rsid w:val="00F06CB2"/>
    <w:rsid w:val="00F11862"/>
    <w:rsid w:val="00F11FCC"/>
    <w:rsid w:val="00F128B1"/>
    <w:rsid w:val="00F15066"/>
    <w:rsid w:val="00F16AA6"/>
    <w:rsid w:val="00F16B48"/>
    <w:rsid w:val="00F17592"/>
    <w:rsid w:val="00F249DE"/>
    <w:rsid w:val="00F24E44"/>
    <w:rsid w:val="00F251F4"/>
    <w:rsid w:val="00F26443"/>
    <w:rsid w:val="00F30B52"/>
    <w:rsid w:val="00F32473"/>
    <w:rsid w:val="00F32CDE"/>
    <w:rsid w:val="00F330D8"/>
    <w:rsid w:val="00F33902"/>
    <w:rsid w:val="00F33FA2"/>
    <w:rsid w:val="00F349A4"/>
    <w:rsid w:val="00F34A8B"/>
    <w:rsid w:val="00F3592D"/>
    <w:rsid w:val="00F359EE"/>
    <w:rsid w:val="00F37353"/>
    <w:rsid w:val="00F37408"/>
    <w:rsid w:val="00F37E99"/>
    <w:rsid w:val="00F37FE6"/>
    <w:rsid w:val="00F407AA"/>
    <w:rsid w:val="00F408D2"/>
    <w:rsid w:val="00F4254F"/>
    <w:rsid w:val="00F4514A"/>
    <w:rsid w:val="00F453CE"/>
    <w:rsid w:val="00F45DB6"/>
    <w:rsid w:val="00F501EF"/>
    <w:rsid w:val="00F50EDE"/>
    <w:rsid w:val="00F530BF"/>
    <w:rsid w:val="00F56362"/>
    <w:rsid w:val="00F57323"/>
    <w:rsid w:val="00F57DC0"/>
    <w:rsid w:val="00F61D52"/>
    <w:rsid w:val="00F62AD4"/>
    <w:rsid w:val="00F630B6"/>
    <w:rsid w:val="00F659B8"/>
    <w:rsid w:val="00F65C89"/>
    <w:rsid w:val="00F66950"/>
    <w:rsid w:val="00F70F4F"/>
    <w:rsid w:val="00F71105"/>
    <w:rsid w:val="00F71445"/>
    <w:rsid w:val="00F73155"/>
    <w:rsid w:val="00F7321F"/>
    <w:rsid w:val="00F73524"/>
    <w:rsid w:val="00F742B5"/>
    <w:rsid w:val="00F74BD7"/>
    <w:rsid w:val="00F756DC"/>
    <w:rsid w:val="00F75CBA"/>
    <w:rsid w:val="00F76C08"/>
    <w:rsid w:val="00F77193"/>
    <w:rsid w:val="00F807F5"/>
    <w:rsid w:val="00F828E4"/>
    <w:rsid w:val="00F84122"/>
    <w:rsid w:val="00F8424F"/>
    <w:rsid w:val="00F8477D"/>
    <w:rsid w:val="00F85BF7"/>
    <w:rsid w:val="00F87534"/>
    <w:rsid w:val="00F928EF"/>
    <w:rsid w:val="00F92FFF"/>
    <w:rsid w:val="00F933A7"/>
    <w:rsid w:val="00F937A6"/>
    <w:rsid w:val="00F940F8"/>
    <w:rsid w:val="00F94616"/>
    <w:rsid w:val="00F94955"/>
    <w:rsid w:val="00F95B04"/>
    <w:rsid w:val="00F95F0F"/>
    <w:rsid w:val="00F96413"/>
    <w:rsid w:val="00F96486"/>
    <w:rsid w:val="00F973D3"/>
    <w:rsid w:val="00F97C72"/>
    <w:rsid w:val="00FA0CEC"/>
    <w:rsid w:val="00FA2973"/>
    <w:rsid w:val="00FA40A8"/>
    <w:rsid w:val="00FA4C77"/>
    <w:rsid w:val="00FA6B88"/>
    <w:rsid w:val="00FB026D"/>
    <w:rsid w:val="00FB0437"/>
    <w:rsid w:val="00FB1D7F"/>
    <w:rsid w:val="00FB22E5"/>
    <w:rsid w:val="00FB26CA"/>
    <w:rsid w:val="00FB28BF"/>
    <w:rsid w:val="00FB2EDD"/>
    <w:rsid w:val="00FB3C8B"/>
    <w:rsid w:val="00FB3E67"/>
    <w:rsid w:val="00FB4E66"/>
    <w:rsid w:val="00FB5F3D"/>
    <w:rsid w:val="00FB6EB7"/>
    <w:rsid w:val="00FB6EDE"/>
    <w:rsid w:val="00FB74EC"/>
    <w:rsid w:val="00FC08A1"/>
    <w:rsid w:val="00FC0B97"/>
    <w:rsid w:val="00FC2B15"/>
    <w:rsid w:val="00FC3923"/>
    <w:rsid w:val="00FC4903"/>
    <w:rsid w:val="00FC555B"/>
    <w:rsid w:val="00FC728B"/>
    <w:rsid w:val="00FC7706"/>
    <w:rsid w:val="00FC79A8"/>
    <w:rsid w:val="00FD21EE"/>
    <w:rsid w:val="00FD23D9"/>
    <w:rsid w:val="00FD262D"/>
    <w:rsid w:val="00FD2651"/>
    <w:rsid w:val="00FD27EF"/>
    <w:rsid w:val="00FD3765"/>
    <w:rsid w:val="00FD42C0"/>
    <w:rsid w:val="00FD5436"/>
    <w:rsid w:val="00FD5FD4"/>
    <w:rsid w:val="00FD66D3"/>
    <w:rsid w:val="00FD703E"/>
    <w:rsid w:val="00FD717E"/>
    <w:rsid w:val="00FD7259"/>
    <w:rsid w:val="00FD74E7"/>
    <w:rsid w:val="00FD75B1"/>
    <w:rsid w:val="00FD7DF3"/>
    <w:rsid w:val="00FE0D44"/>
    <w:rsid w:val="00FE14C1"/>
    <w:rsid w:val="00FE24CB"/>
    <w:rsid w:val="00FE26BF"/>
    <w:rsid w:val="00FE29F4"/>
    <w:rsid w:val="00FE3282"/>
    <w:rsid w:val="00FE4D85"/>
    <w:rsid w:val="00FE5598"/>
    <w:rsid w:val="00FE6C0F"/>
    <w:rsid w:val="00FE6F3E"/>
    <w:rsid w:val="00FF0E58"/>
    <w:rsid w:val="00FF110E"/>
    <w:rsid w:val="00FF12D0"/>
    <w:rsid w:val="00FF1876"/>
    <w:rsid w:val="00FF26C9"/>
    <w:rsid w:val="00FF382A"/>
    <w:rsid w:val="00FF5EF0"/>
    <w:rsid w:val="00FF689B"/>
    <w:rsid w:val="00FF6E0A"/>
    <w:rsid w:val="00FF75E4"/>
    <w:rsid w:val="00FF7B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251E76"/>
  <w15:docId w15:val="{C3ED65C6-2A69-4A4A-BDA0-AF012E67B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1F24"/>
    <w:pPr>
      <w:spacing w:after="409" w:line="366" w:lineRule="auto"/>
      <w:ind w:left="10" w:right="6" w:hanging="10"/>
      <w:jc w:val="both"/>
    </w:pPr>
    <w:rPr>
      <w:rFonts w:ascii="Times New Roman" w:hAnsi="Times New Roman"/>
      <w:color w:val="000000"/>
      <w:sz w:val="24"/>
      <w:szCs w:val="22"/>
    </w:rPr>
  </w:style>
  <w:style w:type="paragraph" w:styleId="Balk1">
    <w:name w:val="heading 1"/>
    <w:basedOn w:val="Balk2"/>
    <w:next w:val="Normal"/>
    <w:link w:val="Balk1Char"/>
    <w:qFormat/>
    <w:rsid w:val="00593194"/>
    <w:pPr>
      <w:outlineLvl w:val="0"/>
    </w:pPr>
    <w:rPr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067E67"/>
    <w:pPr>
      <w:spacing w:before="120" w:after="120" w:line="360" w:lineRule="auto"/>
      <w:ind w:left="0" w:right="0" w:firstLine="0"/>
      <w:outlineLvl w:val="1"/>
    </w:pPr>
    <w:rPr>
      <w:b/>
      <w:bCs/>
      <w:color w:val="000000" w:themeColor="text1"/>
    </w:rPr>
  </w:style>
  <w:style w:type="paragraph" w:styleId="Balk3">
    <w:name w:val="heading 3"/>
    <w:basedOn w:val="Normal"/>
    <w:next w:val="Normal"/>
    <w:link w:val="Balk3Char"/>
    <w:unhideWhenUsed/>
    <w:qFormat/>
    <w:rsid w:val="000D66F8"/>
    <w:pPr>
      <w:spacing w:before="60" w:after="60" w:line="360" w:lineRule="auto"/>
      <w:ind w:left="0" w:right="0" w:firstLine="0"/>
      <w:outlineLvl w:val="2"/>
    </w:pPr>
    <w:rPr>
      <w:b/>
      <w:color w:val="auto"/>
    </w:rPr>
  </w:style>
  <w:style w:type="paragraph" w:styleId="Balk4">
    <w:name w:val="heading 4"/>
    <w:next w:val="Normal"/>
    <w:link w:val="Balk4Char"/>
    <w:unhideWhenUsed/>
    <w:qFormat/>
    <w:rsid w:val="00B07021"/>
    <w:pPr>
      <w:keepNext/>
      <w:keepLines/>
      <w:spacing w:after="911" w:line="259" w:lineRule="auto"/>
      <w:outlineLvl w:val="3"/>
    </w:pPr>
    <w:rPr>
      <w:rFonts w:eastAsia="Calibri"/>
      <w:color w:val="999999"/>
      <w:sz w:val="22"/>
      <w:szCs w:val="22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A3117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4Char">
    <w:name w:val="Başlık 4 Char"/>
    <w:link w:val="Balk4"/>
    <w:rsid w:val="00B07021"/>
    <w:rPr>
      <w:rFonts w:eastAsia="Calibri"/>
      <w:color w:val="999999"/>
      <w:sz w:val="22"/>
      <w:szCs w:val="22"/>
      <w:lang w:bidi="ar-SA"/>
    </w:rPr>
  </w:style>
  <w:style w:type="character" w:customStyle="1" w:styleId="Balk1Char">
    <w:name w:val="Başlık 1 Char"/>
    <w:link w:val="Balk1"/>
    <w:rsid w:val="00593194"/>
    <w:rPr>
      <w:rFonts w:ascii="Times New Roman" w:eastAsia="TimesNewRoman,Bold" w:hAnsi="Times New Roman"/>
      <w:b/>
      <w:bCs/>
      <w:sz w:val="28"/>
      <w:szCs w:val="28"/>
    </w:rPr>
  </w:style>
  <w:style w:type="character" w:customStyle="1" w:styleId="Balk2Char">
    <w:name w:val="Başlık 2 Char"/>
    <w:link w:val="Balk2"/>
    <w:rsid w:val="00067E67"/>
    <w:rPr>
      <w:rFonts w:ascii="Times New Roman" w:hAnsi="Times New Roman"/>
      <w:b/>
      <w:bCs/>
      <w:color w:val="000000" w:themeColor="text1"/>
      <w:sz w:val="24"/>
      <w:szCs w:val="22"/>
    </w:rPr>
  </w:style>
  <w:style w:type="character" w:customStyle="1" w:styleId="Balk3Char">
    <w:name w:val="Başlık 3 Char"/>
    <w:link w:val="Balk3"/>
    <w:rsid w:val="000D66F8"/>
    <w:rPr>
      <w:rFonts w:ascii="Times New Roman" w:hAnsi="Times New Roman"/>
      <w:b/>
      <w:sz w:val="24"/>
      <w:szCs w:val="22"/>
    </w:rPr>
  </w:style>
  <w:style w:type="table" w:customStyle="1" w:styleId="TableGrid">
    <w:name w:val="TableGrid"/>
    <w:rsid w:val="00B07021"/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7E61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E616E"/>
    <w:rPr>
      <w:rFonts w:ascii="Segoe UI" w:eastAsia="Times New Roman" w:hAnsi="Segoe UI" w:cs="Segoe UI"/>
      <w:color w:val="000000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840B5F"/>
    <w:rPr>
      <w:color w:val="0563C1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40B5F"/>
    <w:rPr>
      <w:color w:val="605E5C"/>
      <w:shd w:val="clear" w:color="auto" w:fill="E1DFDD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8620D5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8620D5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8620D5"/>
    <w:rPr>
      <w:vertAlign w:val="superscript"/>
    </w:rPr>
  </w:style>
  <w:style w:type="paragraph" w:styleId="ListeParagraf">
    <w:name w:val="List Paragraph"/>
    <w:basedOn w:val="Normal"/>
    <w:uiPriority w:val="34"/>
    <w:qFormat/>
    <w:rsid w:val="001E2FB6"/>
    <w:pPr>
      <w:ind w:left="720"/>
      <w:contextualSpacing/>
    </w:pPr>
  </w:style>
  <w:style w:type="paragraph" w:customStyle="1" w:styleId="stbilgi1">
    <w:name w:val="Üstbilgi1"/>
    <w:basedOn w:val="Normal"/>
    <w:link w:val="stbilgiChar"/>
    <w:uiPriority w:val="99"/>
    <w:unhideWhenUsed/>
    <w:rsid w:val="009006EE"/>
    <w:pPr>
      <w:tabs>
        <w:tab w:val="center" w:pos="4680"/>
        <w:tab w:val="right" w:pos="9360"/>
      </w:tabs>
      <w:spacing w:after="0" w:line="240" w:lineRule="auto"/>
      <w:ind w:left="0" w:right="0" w:firstLine="0"/>
      <w:jc w:val="left"/>
    </w:pPr>
    <w:rPr>
      <w:rFonts w:ascii="Calibri" w:hAnsi="Calibri"/>
      <w:color w:val="auto"/>
      <w:sz w:val="22"/>
    </w:rPr>
  </w:style>
  <w:style w:type="character" w:customStyle="1" w:styleId="stbilgiChar">
    <w:name w:val="Üstbilgi Char"/>
    <w:basedOn w:val="VarsaylanParagrafYazTipi"/>
    <w:link w:val="stbilgi1"/>
    <w:uiPriority w:val="99"/>
    <w:rsid w:val="009006EE"/>
    <w:rPr>
      <w:rFonts w:cs="Times New Roman"/>
    </w:rPr>
  </w:style>
  <w:style w:type="paragraph" w:styleId="NormalWeb">
    <w:name w:val="Normal (Web)"/>
    <w:basedOn w:val="Normal"/>
    <w:uiPriority w:val="99"/>
    <w:semiHidden/>
    <w:unhideWhenUsed/>
    <w:rsid w:val="006234C0"/>
    <w:pPr>
      <w:spacing w:before="100" w:beforeAutospacing="1" w:after="100" w:afterAutospacing="1" w:line="240" w:lineRule="auto"/>
      <w:ind w:left="0" w:right="0" w:firstLine="0"/>
      <w:jc w:val="left"/>
    </w:pPr>
    <w:rPr>
      <w:color w:val="auto"/>
      <w:szCs w:val="24"/>
    </w:rPr>
  </w:style>
  <w:style w:type="paragraph" w:customStyle="1" w:styleId="Altbilgi1">
    <w:name w:val="Altbilgi1"/>
    <w:basedOn w:val="Normal"/>
    <w:link w:val="AltbilgiChar"/>
    <w:uiPriority w:val="99"/>
    <w:unhideWhenUsed/>
    <w:rsid w:val="009B35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1"/>
    <w:uiPriority w:val="99"/>
    <w:rsid w:val="009B355A"/>
    <w:rPr>
      <w:rFonts w:ascii="Times New Roman" w:eastAsia="Times New Roman" w:hAnsi="Times New Roman" w:cs="Times New Roman"/>
      <w:color w:val="000000"/>
      <w:sz w:val="24"/>
    </w:rPr>
  </w:style>
  <w:style w:type="paragraph" w:styleId="ResimYazs">
    <w:name w:val="caption"/>
    <w:basedOn w:val="Normal"/>
    <w:next w:val="Normal"/>
    <w:uiPriority w:val="99"/>
    <w:qFormat/>
    <w:rsid w:val="009B355A"/>
    <w:pPr>
      <w:spacing w:after="480" w:line="240" w:lineRule="auto"/>
      <w:ind w:left="0" w:right="0" w:firstLine="0"/>
      <w:jc w:val="center"/>
    </w:pPr>
    <w:rPr>
      <w:bCs/>
      <w:sz w:val="22"/>
      <w:szCs w:val="18"/>
      <w:lang w:eastAsia="en-US"/>
    </w:rPr>
  </w:style>
  <w:style w:type="paragraph" w:styleId="T5">
    <w:name w:val="toc 5"/>
    <w:basedOn w:val="Normal"/>
    <w:next w:val="Normal"/>
    <w:autoRedefine/>
    <w:uiPriority w:val="39"/>
    <w:semiHidden/>
    <w:rsid w:val="009B355A"/>
    <w:pPr>
      <w:spacing w:after="0" w:line="360" w:lineRule="auto"/>
      <w:ind w:left="960" w:right="0" w:firstLine="0"/>
      <w:jc w:val="left"/>
    </w:pPr>
    <w:rPr>
      <w:rFonts w:ascii="Calibri" w:eastAsia="Calibri" w:hAnsi="Calibri"/>
      <w:color w:val="auto"/>
      <w:sz w:val="18"/>
      <w:szCs w:val="18"/>
      <w:lang w:eastAsia="en-US"/>
    </w:rPr>
  </w:style>
  <w:style w:type="table" w:styleId="TabloKlavuzu">
    <w:name w:val="Table Grid"/>
    <w:basedOn w:val="NormalTablo"/>
    <w:uiPriority w:val="39"/>
    <w:rsid w:val="009B355A"/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ayfaNumaras">
    <w:name w:val="page number"/>
    <w:basedOn w:val="VarsaylanParagrafYazTipi"/>
    <w:rsid w:val="009B355A"/>
  </w:style>
  <w:style w:type="paragraph" w:customStyle="1" w:styleId="Default">
    <w:name w:val="Default"/>
    <w:rsid w:val="00114FEA"/>
    <w:pPr>
      <w:autoSpaceDE w:val="0"/>
      <w:autoSpaceDN w:val="0"/>
      <w:adjustRightInd w:val="0"/>
    </w:pPr>
    <w:rPr>
      <w:rFonts w:ascii="Times New Roman" w:eastAsia="Calibri" w:hAnsi="Times New Roman"/>
      <w:color w:val="000000"/>
      <w:sz w:val="24"/>
      <w:szCs w:val="24"/>
      <w:lang w:eastAsia="en-US"/>
    </w:rPr>
  </w:style>
  <w:style w:type="paragraph" w:styleId="GvdeMetni">
    <w:name w:val="Body Text"/>
    <w:basedOn w:val="Normal"/>
    <w:link w:val="GvdeMetniChar"/>
    <w:uiPriority w:val="1"/>
    <w:unhideWhenUsed/>
    <w:qFormat/>
    <w:rsid w:val="00BA0EF0"/>
    <w:pPr>
      <w:widowControl w:val="0"/>
      <w:autoSpaceDE w:val="0"/>
      <w:autoSpaceDN w:val="0"/>
      <w:spacing w:after="0" w:line="240" w:lineRule="auto"/>
      <w:ind w:left="0" w:right="0" w:firstLine="0"/>
      <w:jc w:val="left"/>
    </w:pPr>
    <w:rPr>
      <w:color w:val="auto"/>
      <w:szCs w:val="24"/>
      <w:lang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BA0EF0"/>
    <w:rPr>
      <w:rFonts w:ascii="Times New Roman" w:eastAsia="Times New Roman" w:hAnsi="Times New Roman" w:cs="Times New Roman"/>
      <w:sz w:val="24"/>
      <w:szCs w:val="24"/>
      <w:lang w:bidi="tr-TR"/>
    </w:rPr>
  </w:style>
  <w:style w:type="paragraph" w:styleId="TBal">
    <w:name w:val="TOC Heading"/>
    <w:basedOn w:val="Balk1"/>
    <w:next w:val="Normal"/>
    <w:uiPriority w:val="39"/>
    <w:unhideWhenUsed/>
    <w:qFormat/>
    <w:rsid w:val="00EE132A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T1">
    <w:name w:val="toc 1"/>
    <w:basedOn w:val="Normal"/>
    <w:next w:val="Normal"/>
    <w:autoRedefine/>
    <w:uiPriority w:val="39"/>
    <w:unhideWhenUsed/>
    <w:rsid w:val="00821D8F"/>
    <w:pPr>
      <w:tabs>
        <w:tab w:val="right" w:leader="dot" w:pos="9062"/>
      </w:tabs>
      <w:spacing w:after="100"/>
      <w:ind w:left="0" w:right="-1"/>
      <w:jc w:val="left"/>
    </w:pPr>
    <w:rPr>
      <w:b/>
      <w:bCs/>
      <w:noProof/>
      <w:sz w:val="23"/>
      <w:szCs w:val="23"/>
    </w:rPr>
  </w:style>
  <w:style w:type="paragraph" w:styleId="T2">
    <w:name w:val="toc 2"/>
    <w:basedOn w:val="Normal"/>
    <w:next w:val="Normal"/>
    <w:autoRedefine/>
    <w:uiPriority w:val="39"/>
    <w:unhideWhenUsed/>
    <w:rsid w:val="00072A80"/>
    <w:pPr>
      <w:tabs>
        <w:tab w:val="right" w:leader="dot" w:pos="8494"/>
      </w:tabs>
      <w:spacing w:after="100"/>
      <w:ind w:left="240"/>
    </w:pPr>
  </w:style>
  <w:style w:type="paragraph" w:styleId="T3">
    <w:name w:val="toc 3"/>
    <w:basedOn w:val="Normal"/>
    <w:next w:val="Normal"/>
    <w:autoRedefine/>
    <w:uiPriority w:val="39"/>
    <w:unhideWhenUsed/>
    <w:rsid w:val="003D3923"/>
    <w:pPr>
      <w:spacing w:after="100"/>
      <w:ind w:left="480"/>
    </w:p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FA6B88"/>
    <w:rPr>
      <w:color w:val="605E5C"/>
      <w:shd w:val="clear" w:color="auto" w:fill="E1DFDD"/>
    </w:rPr>
  </w:style>
  <w:style w:type="paragraph" w:styleId="stBilgi">
    <w:name w:val="header"/>
    <w:basedOn w:val="Normal"/>
    <w:link w:val="stBilgiChar0"/>
    <w:uiPriority w:val="99"/>
    <w:rsid w:val="00FA2973"/>
    <w:pPr>
      <w:tabs>
        <w:tab w:val="center" w:pos="4513"/>
        <w:tab w:val="right" w:pos="9026"/>
      </w:tabs>
      <w:spacing w:after="0" w:line="240" w:lineRule="auto"/>
      <w:ind w:left="0" w:right="0" w:firstLine="0"/>
    </w:pPr>
    <w:rPr>
      <w:rFonts w:eastAsia="Calibri"/>
      <w:color w:val="auto"/>
      <w:lang w:eastAsia="en-US"/>
    </w:rPr>
  </w:style>
  <w:style w:type="character" w:customStyle="1" w:styleId="stBilgiChar0">
    <w:name w:val="Üst Bilgi Char"/>
    <w:basedOn w:val="VarsaylanParagrafYazTipi"/>
    <w:link w:val="stBilgi"/>
    <w:uiPriority w:val="99"/>
    <w:rsid w:val="00FA2973"/>
    <w:rPr>
      <w:rFonts w:ascii="Times New Roman" w:eastAsia="Calibri" w:hAnsi="Times New Roman"/>
      <w:sz w:val="24"/>
      <w:szCs w:val="22"/>
      <w:lang w:eastAsia="en-US"/>
    </w:rPr>
  </w:style>
  <w:style w:type="paragraph" w:styleId="AltBilgi">
    <w:name w:val="footer"/>
    <w:basedOn w:val="Normal"/>
    <w:link w:val="AltBilgiChar0"/>
    <w:uiPriority w:val="99"/>
    <w:rsid w:val="00FA2973"/>
    <w:pPr>
      <w:tabs>
        <w:tab w:val="center" w:pos="4513"/>
        <w:tab w:val="right" w:pos="9026"/>
      </w:tabs>
      <w:spacing w:after="0" w:line="240" w:lineRule="auto"/>
      <w:ind w:left="0" w:right="0" w:firstLine="0"/>
    </w:pPr>
    <w:rPr>
      <w:rFonts w:eastAsia="Calibri"/>
      <w:color w:val="auto"/>
      <w:lang w:eastAsia="en-US"/>
    </w:rPr>
  </w:style>
  <w:style w:type="character" w:customStyle="1" w:styleId="AltBilgiChar0">
    <w:name w:val="Alt Bilgi Char"/>
    <w:basedOn w:val="VarsaylanParagrafYazTipi"/>
    <w:link w:val="AltBilgi"/>
    <w:uiPriority w:val="99"/>
    <w:rsid w:val="00FA2973"/>
    <w:rPr>
      <w:rFonts w:ascii="Times New Roman" w:eastAsia="Calibri" w:hAnsi="Times New Roman"/>
      <w:sz w:val="24"/>
      <w:szCs w:val="22"/>
      <w:lang w:eastAsia="en-US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8F52BC"/>
    <w:rPr>
      <w:color w:val="605E5C"/>
      <w:shd w:val="clear" w:color="auto" w:fill="E1DFDD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3117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zmlenmeyenBahsetme4">
    <w:name w:val="Çözümlenmeyen Bahsetme4"/>
    <w:basedOn w:val="VarsaylanParagrafYazTipi"/>
    <w:uiPriority w:val="99"/>
    <w:semiHidden/>
    <w:unhideWhenUsed/>
    <w:rsid w:val="002472A5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69610F"/>
    <w:rPr>
      <w:color w:val="954F72" w:themeColor="followedHyperlink"/>
      <w:u w:val="single"/>
    </w:rPr>
  </w:style>
  <w:style w:type="character" w:customStyle="1" w:styleId="zmlenmeyenBahsetme5">
    <w:name w:val="Çözümlenmeyen Bahsetme5"/>
    <w:basedOn w:val="VarsaylanParagrafYazTipi"/>
    <w:uiPriority w:val="99"/>
    <w:semiHidden/>
    <w:unhideWhenUsed/>
    <w:rsid w:val="00D84514"/>
    <w:rPr>
      <w:color w:val="605E5C"/>
      <w:shd w:val="clear" w:color="auto" w:fill="E1DFDD"/>
    </w:rPr>
  </w:style>
  <w:style w:type="paragraph" w:styleId="T4">
    <w:name w:val="toc 4"/>
    <w:basedOn w:val="Normal"/>
    <w:next w:val="Normal"/>
    <w:autoRedefine/>
    <w:uiPriority w:val="39"/>
    <w:semiHidden/>
    <w:unhideWhenUsed/>
    <w:rsid w:val="00833FDA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82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5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7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0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9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1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9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7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6B5833-9E97-4CB8-B67B-15D089C06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</CharactersWithSpaces>
  <SharedDoc>false</SharedDoc>
  <HLinks>
    <vt:vector size="60" baseType="variant">
      <vt:variant>
        <vt:i4>589836</vt:i4>
      </vt:variant>
      <vt:variant>
        <vt:i4>27</vt:i4>
      </vt:variant>
      <vt:variant>
        <vt:i4>0</vt:i4>
      </vt:variant>
      <vt:variant>
        <vt:i4>5</vt:i4>
      </vt:variant>
      <vt:variant>
        <vt:lpwstr>http://dx.doi.org/10.1109/vr.2006.148</vt:lpwstr>
      </vt:variant>
      <vt:variant>
        <vt:lpwstr/>
      </vt:variant>
      <vt:variant>
        <vt:i4>196632</vt:i4>
      </vt:variant>
      <vt:variant>
        <vt:i4>24</vt:i4>
      </vt:variant>
      <vt:variant>
        <vt:i4>0</vt:i4>
      </vt:variant>
      <vt:variant>
        <vt:i4>5</vt:i4>
      </vt:variant>
      <vt:variant>
        <vt:lpwstr>https://doi.org/10.1007/s11356-018-3526-5</vt:lpwstr>
      </vt:variant>
      <vt:variant>
        <vt:lpwstr/>
      </vt:variant>
      <vt:variant>
        <vt:i4>393306</vt:i4>
      </vt:variant>
      <vt:variant>
        <vt:i4>21</vt:i4>
      </vt:variant>
      <vt:variant>
        <vt:i4>0</vt:i4>
      </vt:variant>
      <vt:variant>
        <vt:i4>5</vt:i4>
      </vt:variant>
      <vt:variant>
        <vt:lpwstr>https://apastyle.apa.org/</vt:lpwstr>
      </vt:variant>
      <vt:variant>
        <vt:lpwstr/>
      </vt:variant>
      <vt:variant>
        <vt:i4>655440</vt:i4>
      </vt:variant>
      <vt:variant>
        <vt:i4>18</vt:i4>
      </vt:variant>
      <vt:variant>
        <vt:i4>0</vt:i4>
      </vt:variant>
      <vt:variant>
        <vt:i4>5</vt:i4>
      </vt:variant>
      <vt:variant>
        <vt:lpwstr>https://kvmgm.ktb.gov.tr/TR-222670/avrupa-miras-gunleri-2018.html</vt:lpwstr>
      </vt:variant>
      <vt:variant>
        <vt:lpwstr/>
      </vt:variant>
      <vt:variant>
        <vt:i4>4522071</vt:i4>
      </vt:variant>
      <vt:variant>
        <vt:i4>15</vt:i4>
      </vt:variant>
      <vt:variant>
        <vt:i4>0</vt:i4>
      </vt:variant>
      <vt:variant>
        <vt:i4>5</vt:i4>
      </vt:variant>
      <vt:variant>
        <vt:lpwstr>http://www.oed.com.uml.idm.oclc.org/view/Entry/183739?redirectedFrom=social</vt:lpwstr>
      </vt:variant>
      <vt:variant>
        <vt:lpwstr>eid</vt:lpwstr>
      </vt:variant>
      <vt:variant>
        <vt:i4>1900570</vt:i4>
      </vt:variant>
      <vt:variant>
        <vt:i4>12</vt:i4>
      </vt:variant>
      <vt:variant>
        <vt:i4>0</vt:i4>
      </vt:variant>
      <vt:variant>
        <vt:i4>5</vt:i4>
      </vt:variant>
      <vt:variant>
        <vt:lpwstr>https://www.milliyet.com.tr/yazarlar/abbas-guclu/korkuyla-degil-sevgiyle-6328485</vt:lpwstr>
      </vt:variant>
      <vt:variant>
        <vt:lpwstr/>
      </vt:variant>
      <vt:variant>
        <vt:i4>1900570</vt:i4>
      </vt:variant>
      <vt:variant>
        <vt:i4>9</vt:i4>
      </vt:variant>
      <vt:variant>
        <vt:i4>0</vt:i4>
      </vt:variant>
      <vt:variant>
        <vt:i4>5</vt:i4>
      </vt:variant>
      <vt:variant>
        <vt:lpwstr>https://www.milliyet.com.tr/yazarlar/abbas-guclu/korkuyla-degil-sevgiyle-6328485</vt:lpwstr>
      </vt:variant>
      <vt:variant>
        <vt:lpwstr/>
      </vt:variant>
      <vt:variant>
        <vt:i4>3014719</vt:i4>
      </vt:variant>
      <vt:variant>
        <vt:i4>6</vt:i4>
      </vt:variant>
      <vt:variant>
        <vt:i4>0</vt:i4>
      </vt:variant>
      <vt:variant>
        <vt:i4>5</vt:i4>
      </vt:variant>
      <vt:variant>
        <vt:lpwstr>http://dx.doi.org/10.7827/TurkishStudies.44438</vt:lpwstr>
      </vt:variant>
      <vt:variant>
        <vt:lpwstr/>
      </vt:variant>
      <vt:variant>
        <vt:i4>3014719</vt:i4>
      </vt:variant>
      <vt:variant>
        <vt:i4>3</vt:i4>
      </vt:variant>
      <vt:variant>
        <vt:i4>0</vt:i4>
      </vt:variant>
      <vt:variant>
        <vt:i4>5</vt:i4>
      </vt:variant>
      <vt:variant>
        <vt:lpwstr>http://dx.doi.org/10.7827/TurkishStudies.44438</vt:lpwstr>
      </vt:variant>
      <vt:variant>
        <vt:lpwstr/>
      </vt:variant>
      <vt:variant>
        <vt:i4>2490424</vt:i4>
      </vt:variant>
      <vt:variant>
        <vt:i4>0</vt:i4>
      </vt:variant>
      <vt:variant>
        <vt:i4>0</vt:i4>
      </vt:variant>
      <vt:variant>
        <vt:i4>5</vt:i4>
      </vt:variant>
      <vt:variant>
        <vt:lpwstr>https://doiorg.uml.idm.oclc.org/10.14324/111.978191063464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gökhan yücel</dc:creator>
  <cp:lastModifiedBy>Ata Enstitu</cp:lastModifiedBy>
  <cp:revision>2</cp:revision>
  <cp:lastPrinted>2021-01-20T08:36:00Z</cp:lastPrinted>
  <dcterms:created xsi:type="dcterms:W3CDTF">2023-07-31T09:24:00Z</dcterms:created>
  <dcterms:modified xsi:type="dcterms:W3CDTF">2023-07-31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chicago-fullnote-bibliography</vt:lpwstr>
  </property>
  <property fmtid="{D5CDD505-2E9C-101B-9397-08002B2CF9AE}" pid="13" name="Mendeley Recent Style Name 5_1">
    <vt:lpwstr>Chicago Manual of Style 17th edition (full no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environmental-science-and-pollution-research</vt:lpwstr>
  </property>
  <property fmtid="{D5CDD505-2E9C-101B-9397-08002B2CF9AE}" pid="17" name="Mendeley Recent Style Name 7_1">
    <vt:lpwstr>Environmental Science and Pollution Research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579b802-5eff-375d-9817-5df8bd33726c</vt:lpwstr>
  </property>
  <property fmtid="{D5CDD505-2E9C-101B-9397-08002B2CF9AE}" pid="24" name="Mendeley Citation Style_1">
    <vt:lpwstr>http://www.zotero.org/styles/chicago-fullnote-bibliography</vt:lpwstr>
  </property>
</Properties>
</file>